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0903FB">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5FE5CF5B" w14:textId="60E3EA5B" w:rsidR="002F0719"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5379587" w:history="1">
            <w:r w:rsidR="002F0719" w:rsidRPr="00F057E2">
              <w:rPr>
                <w:rStyle w:val="Hyperlink"/>
                <w:noProof/>
              </w:rPr>
              <w:t>Project Introduction</w:t>
            </w:r>
            <w:r w:rsidR="002F0719">
              <w:rPr>
                <w:noProof/>
                <w:webHidden/>
              </w:rPr>
              <w:tab/>
            </w:r>
            <w:r w:rsidR="002F0719">
              <w:rPr>
                <w:noProof/>
                <w:webHidden/>
              </w:rPr>
              <w:fldChar w:fldCharType="begin"/>
            </w:r>
            <w:r w:rsidR="002F0719">
              <w:rPr>
                <w:noProof/>
                <w:webHidden/>
              </w:rPr>
              <w:instrText xml:space="preserve"> PAGEREF _Toc165379587 \h </w:instrText>
            </w:r>
            <w:r w:rsidR="002F0719">
              <w:rPr>
                <w:noProof/>
                <w:webHidden/>
              </w:rPr>
            </w:r>
            <w:r w:rsidR="002F0719">
              <w:rPr>
                <w:noProof/>
                <w:webHidden/>
              </w:rPr>
              <w:fldChar w:fldCharType="separate"/>
            </w:r>
            <w:r w:rsidR="002F0719">
              <w:rPr>
                <w:noProof/>
                <w:webHidden/>
              </w:rPr>
              <w:t>4</w:t>
            </w:r>
            <w:r w:rsidR="002F0719">
              <w:rPr>
                <w:noProof/>
                <w:webHidden/>
              </w:rPr>
              <w:fldChar w:fldCharType="end"/>
            </w:r>
          </w:hyperlink>
        </w:p>
        <w:p w14:paraId="0E50AE2D" w14:textId="4F727C35" w:rsidR="002F0719" w:rsidRDefault="002F0719">
          <w:pPr>
            <w:pStyle w:val="TOC1"/>
            <w:tabs>
              <w:tab w:val="right" w:leader="dot" w:pos="9016"/>
            </w:tabs>
            <w:rPr>
              <w:rFonts w:eastAsiaTheme="minorEastAsia"/>
              <w:noProof/>
              <w:kern w:val="2"/>
              <w:sz w:val="24"/>
              <w:szCs w:val="24"/>
              <w:lang w:eastAsia="en-GB"/>
              <w14:ligatures w14:val="standardContextual"/>
            </w:rPr>
          </w:pPr>
          <w:hyperlink w:anchor="_Toc165379588" w:history="1">
            <w:r w:rsidRPr="00F057E2">
              <w:rPr>
                <w:rStyle w:val="Hyperlink"/>
                <w:noProof/>
              </w:rPr>
              <w:t>Overview of Project Functionality</w:t>
            </w:r>
            <w:r>
              <w:rPr>
                <w:noProof/>
                <w:webHidden/>
              </w:rPr>
              <w:tab/>
            </w:r>
            <w:r>
              <w:rPr>
                <w:noProof/>
                <w:webHidden/>
              </w:rPr>
              <w:fldChar w:fldCharType="begin"/>
            </w:r>
            <w:r>
              <w:rPr>
                <w:noProof/>
                <w:webHidden/>
              </w:rPr>
              <w:instrText xml:space="preserve"> PAGEREF _Toc165379588 \h </w:instrText>
            </w:r>
            <w:r>
              <w:rPr>
                <w:noProof/>
                <w:webHidden/>
              </w:rPr>
            </w:r>
            <w:r>
              <w:rPr>
                <w:noProof/>
                <w:webHidden/>
              </w:rPr>
              <w:fldChar w:fldCharType="separate"/>
            </w:r>
            <w:r>
              <w:rPr>
                <w:noProof/>
                <w:webHidden/>
              </w:rPr>
              <w:t>4</w:t>
            </w:r>
            <w:r>
              <w:rPr>
                <w:noProof/>
                <w:webHidden/>
              </w:rPr>
              <w:fldChar w:fldCharType="end"/>
            </w:r>
          </w:hyperlink>
        </w:p>
        <w:p w14:paraId="4836BF33" w14:textId="70B82B7E" w:rsidR="002F0719" w:rsidRDefault="002F0719">
          <w:pPr>
            <w:pStyle w:val="TOC2"/>
            <w:tabs>
              <w:tab w:val="right" w:leader="dot" w:pos="9016"/>
            </w:tabs>
            <w:rPr>
              <w:rFonts w:eastAsiaTheme="minorEastAsia"/>
              <w:noProof/>
              <w:kern w:val="2"/>
              <w:sz w:val="24"/>
              <w:szCs w:val="24"/>
              <w:lang w:eastAsia="en-GB"/>
              <w14:ligatures w14:val="standardContextual"/>
            </w:rPr>
          </w:pPr>
          <w:hyperlink w:anchor="_Toc165379589" w:history="1">
            <w:r w:rsidRPr="00F057E2">
              <w:rPr>
                <w:rStyle w:val="Hyperlink"/>
                <w:noProof/>
              </w:rPr>
              <w:t>Machine learning model</w:t>
            </w:r>
            <w:r>
              <w:rPr>
                <w:noProof/>
                <w:webHidden/>
              </w:rPr>
              <w:tab/>
            </w:r>
            <w:r>
              <w:rPr>
                <w:noProof/>
                <w:webHidden/>
              </w:rPr>
              <w:fldChar w:fldCharType="begin"/>
            </w:r>
            <w:r>
              <w:rPr>
                <w:noProof/>
                <w:webHidden/>
              </w:rPr>
              <w:instrText xml:space="preserve"> PAGEREF _Toc165379589 \h </w:instrText>
            </w:r>
            <w:r>
              <w:rPr>
                <w:noProof/>
                <w:webHidden/>
              </w:rPr>
            </w:r>
            <w:r>
              <w:rPr>
                <w:noProof/>
                <w:webHidden/>
              </w:rPr>
              <w:fldChar w:fldCharType="separate"/>
            </w:r>
            <w:r>
              <w:rPr>
                <w:noProof/>
                <w:webHidden/>
              </w:rPr>
              <w:t>4</w:t>
            </w:r>
            <w:r>
              <w:rPr>
                <w:noProof/>
                <w:webHidden/>
              </w:rPr>
              <w:fldChar w:fldCharType="end"/>
            </w:r>
          </w:hyperlink>
        </w:p>
        <w:p w14:paraId="7751F2F9" w14:textId="686CCEA8"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590" w:history="1">
            <w:r w:rsidRPr="00F057E2">
              <w:rPr>
                <w:rStyle w:val="Hyperlink"/>
                <w:noProof/>
              </w:rPr>
              <w:t>Machine learning Model pseudo code</w:t>
            </w:r>
            <w:r>
              <w:rPr>
                <w:noProof/>
                <w:webHidden/>
              </w:rPr>
              <w:tab/>
            </w:r>
            <w:r>
              <w:rPr>
                <w:noProof/>
                <w:webHidden/>
              </w:rPr>
              <w:fldChar w:fldCharType="begin"/>
            </w:r>
            <w:r>
              <w:rPr>
                <w:noProof/>
                <w:webHidden/>
              </w:rPr>
              <w:instrText xml:space="preserve"> PAGEREF _Toc165379590 \h </w:instrText>
            </w:r>
            <w:r>
              <w:rPr>
                <w:noProof/>
                <w:webHidden/>
              </w:rPr>
            </w:r>
            <w:r>
              <w:rPr>
                <w:noProof/>
                <w:webHidden/>
              </w:rPr>
              <w:fldChar w:fldCharType="separate"/>
            </w:r>
            <w:r>
              <w:rPr>
                <w:noProof/>
                <w:webHidden/>
              </w:rPr>
              <w:t>4</w:t>
            </w:r>
            <w:r>
              <w:rPr>
                <w:noProof/>
                <w:webHidden/>
              </w:rPr>
              <w:fldChar w:fldCharType="end"/>
            </w:r>
          </w:hyperlink>
        </w:p>
        <w:p w14:paraId="1DE3266E" w14:textId="48474014"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591" w:history="1">
            <w:r w:rsidRPr="00F057E2">
              <w:rPr>
                <w:rStyle w:val="Hyperlink"/>
                <w:noProof/>
              </w:rPr>
              <w:t>Machine learning Model flowchart</w:t>
            </w:r>
            <w:r>
              <w:rPr>
                <w:noProof/>
                <w:webHidden/>
              </w:rPr>
              <w:tab/>
            </w:r>
            <w:r>
              <w:rPr>
                <w:noProof/>
                <w:webHidden/>
              </w:rPr>
              <w:fldChar w:fldCharType="begin"/>
            </w:r>
            <w:r>
              <w:rPr>
                <w:noProof/>
                <w:webHidden/>
              </w:rPr>
              <w:instrText xml:space="preserve"> PAGEREF _Toc165379591 \h </w:instrText>
            </w:r>
            <w:r>
              <w:rPr>
                <w:noProof/>
                <w:webHidden/>
              </w:rPr>
            </w:r>
            <w:r>
              <w:rPr>
                <w:noProof/>
                <w:webHidden/>
              </w:rPr>
              <w:fldChar w:fldCharType="separate"/>
            </w:r>
            <w:r>
              <w:rPr>
                <w:noProof/>
                <w:webHidden/>
              </w:rPr>
              <w:t>6</w:t>
            </w:r>
            <w:r>
              <w:rPr>
                <w:noProof/>
                <w:webHidden/>
              </w:rPr>
              <w:fldChar w:fldCharType="end"/>
            </w:r>
          </w:hyperlink>
        </w:p>
        <w:p w14:paraId="2E461A10" w14:textId="4FB56690" w:rsidR="002F0719" w:rsidRDefault="002F0719">
          <w:pPr>
            <w:pStyle w:val="TOC2"/>
            <w:tabs>
              <w:tab w:val="right" w:leader="dot" w:pos="9016"/>
            </w:tabs>
            <w:rPr>
              <w:rFonts w:eastAsiaTheme="minorEastAsia"/>
              <w:noProof/>
              <w:kern w:val="2"/>
              <w:sz w:val="24"/>
              <w:szCs w:val="24"/>
              <w:lang w:eastAsia="en-GB"/>
              <w14:ligatures w14:val="standardContextual"/>
            </w:rPr>
          </w:pPr>
          <w:hyperlink w:anchor="_Toc165379592" w:history="1">
            <w:r w:rsidRPr="00F057E2">
              <w:rPr>
                <w:rStyle w:val="Hyperlink"/>
                <w:noProof/>
              </w:rPr>
              <w:t>Text processing</w:t>
            </w:r>
            <w:r>
              <w:rPr>
                <w:noProof/>
                <w:webHidden/>
              </w:rPr>
              <w:tab/>
            </w:r>
            <w:r>
              <w:rPr>
                <w:noProof/>
                <w:webHidden/>
              </w:rPr>
              <w:fldChar w:fldCharType="begin"/>
            </w:r>
            <w:r>
              <w:rPr>
                <w:noProof/>
                <w:webHidden/>
              </w:rPr>
              <w:instrText xml:space="preserve"> PAGEREF _Toc165379592 \h </w:instrText>
            </w:r>
            <w:r>
              <w:rPr>
                <w:noProof/>
                <w:webHidden/>
              </w:rPr>
            </w:r>
            <w:r>
              <w:rPr>
                <w:noProof/>
                <w:webHidden/>
              </w:rPr>
              <w:fldChar w:fldCharType="separate"/>
            </w:r>
            <w:r>
              <w:rPr>
                <w:noProof/>
                <w:webHidden/>
              </w:rPr>
              <w:t>6</w:t>
            </w:r>
            <w:r>
              <w:rPr>
                <w:noProof/>
                <w:webHidden/>
              </w:rPr>
              <w:fldChar w:fldCharType="end"/>
            </w:r>
          </w:hyperlink>
        </w:p>
        <w:p w14:paraId="526291F5" w14:textId="362FC376"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593" w:history="1">
            <w:r w:rsidRPr="00F057E2">
              <w:rPr>
                <w:rStyle w:val="Hyperlink"/>
                <w:noProof/>
              </w:rPr>
              <w:t>Text processing pseudo code</w:t>
            </w:r>
            <w:r>
              <w:rPr>
                <w:noProof/>
                <w:webHidden/>
              </w:rPr>
              <w:tab/>
            </w:r>
            <w:r>
              <w:rPr>
                <w:noProof/>
                <w:webHidden/>
              </w:rPr>
              <w:fldChar w:fldCharType="begin"/>
            </w:r>
            <w:r>
              <w:rPr>
                <w:noProof/>
                <w:webHidden/>
              </w:rPr>
              <w:instrText xml:space="preserve"> PAGEREF _Toc165379593 \h </w:instrText>
            </w:r>
            <w:r>
              <w:rPr>
                <w:noProof/>
                <w:webHidden/>
              </w:rPr>
            </w:r>
            <w:r>
              <w:rPr>
                <w:noProof/>
                <w:webHidden/>
              </w:rPr>
              <w:fldChar w:fldCharType="separate"/>
            </w:r>
            <w:r>
              <w:rPr>
                <w:noProof/>
                <w:webHidden/>
              </w:rPr>
              <w:t>7</w:t>
            </w:r>
            <w:r>
              <w:rPr>
                <w:noProof/>
                <w:webHidden/>
              </w:rPr>
              <w:fldChar w:fldCharType="end"/>
            </w:r>
          </w:hyperlink>
        </w:p>
        <w:p w14:paraId="2A863C0C" w14:textId="665B6235"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594" w:history="1">
            <w:r w:rsidRPr="00F057E2">
              <w:rPr>
                <w:rStyle w:val="Hyperlink"/>
                <w:noProof/>
              </w:rPr>
              <w:t>Text processing flow chart</w:t>
            </w:r>
            <w:r>
              <w:rPr>
                <w:noProof/>
                <w:webHidden/>
              </w:rPr>
              <w:tab/>
            </w:r>
            <w:r>
              <w:rPr>
                <w:noProof/>
                <w:webHidden/>
              </w:rPr>
              <w:fldChar w:fldCharType="begin"/>
            </w:r>
            <w:r>
              <w:rPr>
                <w:noProof/>
                <w:webHidden/>
              </w:rPr>
              <w:instrText xml:space="preserve"> PAGEREF _Toc165379594 \h </w:instrText>
            </w:r>
            <w:r>
              <w:rPr>
                <w:noProof/>
                <w:webHidden/>
              </w:rPr>
            </w:r>
            <w:r>
              <w:rPr>
                <w:noProof/>
                <w:webHidden/>
              </w:rPr>
              <w:fldChar w:fldCharType="separate"/>
            </w:r>
            <w:r>
              <w:rPr>
                <w:noProof/>
                <w:webHidden/>
              </w:rPr>
              <w:t>8</w:t>
            </w:r>
            <w:r>
              <w:rPr>
                <w:noProof/>
                <w:webHidden/>
              </w:rPr>
              <w:fldChar w:fldCharType="end"/>
            </w:r>
          </w:hyperlink>
        </w:p>
        <w:p w14:paraId="7ABA5C3E" w14:textId="0E8CF3D9" w:rsidR="002F0719" w:rsidRDefault="002F0719">
          <w:pPr>
            <w:pStyle w:val="TOC2"/>
            <w:tabs>
              <w:tab w:val="right" w:leader="dot" w:pos="9016"/>
            </w:tabs>
            <w:rPr>
              <w:rFonts w:eastAsiaTheme="minorEastAsia"/>
              <w:noProof/>
              <w:kern w:val="2"/>
              <w:sz w:val="24"/>
              <w:szCs w:val="24"/>
              <w:lang w:eastAsia="en-GB"/>
              <w14:ligatures w14:val="standardContextual"/>
            </w:rPr>
          </w:pPr>
          <w:hyperlink w:anchor="_Toc165379595" w:history="1">
            <w:r w:rsidRPr="00F057E2">
              <w:rPr>
                <w:rStyle w:val="Hyperlink"/>
                <w:noProof/>
              </w:rPr>
              <w:t>Training script</w:t>
            </w:r>
            <w:r>
              <w:rPr>
                <w:noProof/>
                <w:webHidden/>
              </w:rPr>
              <w:tab/>
            </w:r>
            <w:r>
              <w:rPr>
                <w:noProof/>
                <w:webHidden/>
              </w:rPr>
              <w:fldChar w:fldCharType="begin"/>
            </w:r>
            <w:r>
              <w:rPr>
                <w:noProof/>
                <w:webHidden/>
              </w:rPr>
              <w:instrText xml:space="preserve"> PAGEREF _Toc165379595 \h </w:instrText>
            </w:r>
            <w:r>
              <w:rPr>
                <w:noProof/>
                <w:webHidden/>
              </w:rPr>
            </w:r>
            <w:r>
              <w:rPr>
                <w:noProof/>
                <w:webHidden/>
              </w:rPr>
              <w:fldChar w:fldCharType="separate"/>
            </w:r>
            <w:r>
              <w:rPr>
                <w:noProof/>
                <w:webHidden/>
              </w:rPr>
              <w:t>8</w:t>
            </w:r>
            <w:r>
              <w:rPr>
                <w:noProof/>
                <w:webHidden/>
              </w:rPr>
              <w:fldChar w:fldCharType="end"/>
            </w:r>
          </w:hyperlink>
        </w:p>
        <w:p w14:paraId="5A71A617" w14:textId="3116AD5E"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596" w:history="1">
            <w:r w:rsidRPr="00F057E2">
              <w:rPr>
                <w:rStyle w:val="Hyperlink"/>
                <w:noProof/>
              </w:rPr>
              <w:t>Training script pseudo code</w:t>
            </w:r>
            <w:r>
              <w:rPr>
                <w:noProof/>
                <w:webHidden/>
              </w:rPr>
              <w:tab/>
            </w:r>
            <w:r>
              <w:rPr>
                <w:noProof/>
                <w:webHidden/>
              </w:rPr>
              <w:fldChar w:fldCharType="begin"/>
            </w:r>
            <w:r>
              <w:rPr>
                <w:noProof/>
                <w:webHidden/>
              </w:rPr>
              <w:instrText xml:space="preserve"> PAGEREF _Toc165379596 \h </w:instrText>
            </w:r>
            <w:r>
              <w:rPr>
                <w:noProof/>
                <w:webHidden/>
              </w:rPr>
            </w:r>
            <w:r>
              <w:rPr>
                <w:noProof/>
                <w:webHidden/>
              </w:rPr>
              <w:fldChar w:fldCharType="separate"/>
            </w:r>
            <w:r>
              <w:rPr>
                <w:noProof/>
                <w:webHidden/>
              </w:rPr>
              <w:t>9</w:t>
            </w:r>
            <w:r>
              <w:rPr>
                <w:noProof/>
                <w:webHidden/>
              </w:rPr>
              <w:fldChar w:fldCharType="end"/>
            </w:r>
          </w:hyperlink>
        </w:p>
        <w:p w14:paraId="54FDAC07" w14:textId="713573B2"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597" w:history="1">
            <w:r w:rsidRPr="00F057E2">
              <w:rPr>
                <w:rStyle w:val="Hyperlink"/>
                <w:noProof/>
              </w:rPr>
              <w:t>Training script flow chart</w:t>
            </w:r>
            <w:r>
              <w:rPr>
                <w:noProof/>
                <w:webHidden/>
              </w:rPr>
              <w:tab/>
            </w:r>
            <w:r>
              <w:rPr>
                <w:noProof/>
                <w:webHidden/>
              </w:rPr>
              <w:fldChar w:fldCharType="begin"/>
            </w:r>
            <w:r>
              <w:rPr>
                <w:noProof/>
                <w:webHidden/>
              </w:rPr>
              <w:instrText xml:space="preserve"> PAGEREF _Toc165379597 \h </w:instrText>
            </w:r>
            <w:r>
              <w:rPr>
                <w:noProof/>
                <w:webHidden/>
              </w:rPr>
            </w:r>
            <w:r>
              <w:rPr>
                <w:noProof/>
                <w:webHidden/>
              </w:rPr>
              <w:fldChar w:fldCharType="separate"/>
            </w:r>
            <w:r>
              <w:rPr>
                <w:noProof/>
                <w:webHidden/>
              </w:rPr>
              <w:t>11</w:t>
            </w:r>
            <w:r>
              <w:rPr>
                <w:noProof/>
                <w:webHidden/>
              </w:rPr>
              <w:fldChar w:fldCharType="end"/>
            </w:r>
          </w:hyperlink>
        </w:p>
        <w:p w14:paraId="22BD630F" w14:textId="3C976B10" w:rsidR="002F0719" w:rsidRDefault="002F0719">
          <w:pPr>
            <w:pStyle w:val="TOC2"/>
            <w:tabs>
              <w:tab w:val="right" w:leader="dot" w:pos="9016"/>
            </w:tabs>
            <w:rPr>
              <w:rFonts w:eastAsiaTheme="minorEastAsia"/>
              <w:noProof/>
              <w:kern w:val="2"/>
              <w:sz w:val="24"/>
              <w:szCs w:val="24"/>
              <w:lang w:eastAsia="en-GB"/>
              <w14:ligatures w14:val="standardContextual"/>
            </w:rPr>
          </w:pPr>
          <w:hyperlink w:anchor="_Toc165379598" w:history="1">
            <w:r w:rsidRPr="00F057E2">
              <w:rPr>
                <w:rStyle w:val="Hyperlink"/>
                <w:noProof/>
              </w:rPr>
              <w:t>Chatbot script</w:t>
            </w:r>
            <w:r>
              <w:rPr>
                <w:noProof/>
                <w:webHidden/>
              </w:rPr>
              <w:tab/>
            </w:r>
            <w:r>
              <w:rPr>
                <w:noProof/>
                <w:webHidden/>
              </w:rPr>
              <w:fldChar w:fldCharType="begin"/>
            </w:r>
            <w:r>
              <w:rPr>
                <w:noProof/>
                <w:webHidden/>
              </w:rPr>
              <w:instrText xml:space="preserve"> PAGEREF _Toc165379598 \h </w:instrText>
            </w:r>
            <w:r>
              <w:rPr>
                <w:noProof/>
                <w:webHidden/>
              </w:rPr>
            </w:r>
            <w:r>
              <w:rPr>
                <w:noProof/>
                <w:webHidden/>
              </w:rPr>
              <w:fldChar w:fldCharType="separate"/>
            </w:r>
            <w:r>
              <w:rPr>
                <w:noProof/>
                <w:webHidden/>
              </w:rPr>
              <w:t>12</w:t>
            </w:r>
            <w:r>
              <w:rPr>
                <w:noProof/>
                <w:webHidden/>
              </w:rPr>
              <w:fldChar w:fldCharType="end"/>
            </w:r>
          </w:hyperlink>
        </w:p>
        <w:p w14:paraId="568DFA1C" w14:textId="13D72A2F"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599" w:history="1">
            <w:r w:rsidRPr="00F057E2">
              <w:rPr>
                <w:rStyle w:val="Hyperlink"/>
                <w:noProof/>
              </w:rPr>
              <w:t>Chatbot script pseudocode</w:t>
            </w:r>
            <w:r>
              <w:rPr>
                <w:noProof/>
                <w:webHidden/>
              </w:rPr>
              <w:tab/>
            </w:r>
            <w:r>
              <w:rPr>
                <w:noProof/>
                <w:webHidden/>
              </w:rPr>
              <w:fldChar w:fldCharType="begin"/>
            </w:r>
            <w:r>
              <w:rPr>
                <w:noProof/>
                <w:webHidden/>
              </w:rPr>
              <w:instrText xml:space="preserve"> PAGEREF _Toc165379599 \h </w:instrText>
            </w:r>
            <w:r>
              <w:rPr>
                <w:noProof/>
                <w:webHidden/>
              </w:rPr>
            </w:r>
            <w:r>
              <w:rPr>
                <w:noProof/>
                <w:webHidden/>
              </w:rPr>
              <w:fldChar w:fldCharType="separate"/>
            </w:r>
            <w:r>
              <w:rPr>
                <w:noProof/>
                <w:webHidden/>
              </w:rPr>
              <w:t>13</w:t>
            </w:r>
            <w:r>
              <w:rPr>
                <w:noProof/>
                <w:webHidden/>
              </w:rPr>
              <w:fldChar w:fldCharType="end"/>
            </w:r>
          </w:hyperlink>
        </w:p>
        <w:p w14:paraId="1FC0DED6" w14:textId="0EE60579"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600" w:history="1">
            <w:r w:rsidRPr="00F057E2">
              <w:rPr>
                <w:rStyle w:val="Hyperlink"/>
                <w:noProof/>
              </w:rPr>
              <w:t>Chatbot script flow chart</w:t>
            </w:r>
            <w:r>
              <w:rPr>
                <w:noProof/>
                <w:webHidden/>
              </w:rPr>
              <w:tab/>
            </w:r>
            <w:r>
              <w:rPr>
                <w:noProof/>
                <w:webHidden/>
              </w:rPr>
              <w:fldChar w:fldCharType="begin"/>
            </w:r>
            <w:r>
              <w:rPr>
                <w:noProof/>
                <w:webHidden/>
              </w:rPr>
              <w:instrText xml:space="preserve"> PAGEREF _Toc165379600 \h </w:instrText>
            </w:r>
            <w:r>
              <w:rPr>
                <w:noProof/>
                <w:webHidden/>
              </w:rPr>
            </w:r>
            <w:r>
              <w:rPr>
                <w:noProof/>
                <w:webHidden/>
              </w:rPr>
              <w:fldChar w:fldCharType="separate"/>
            </w:r>
            <w:r>
              <w:rPr>
                <w:noProof/>
                <w:webHidden/>
              </w:rPr>
              <w:t>14</w:t>
            </w:r>
            <w:r>
              <w:rPr>
                <w:noProof/>
                <w:webHidden/>
              </w:rPr>
              <w:fldChar w:fldCharType="end"/>
            </w:r>
          </w:hyperlink>
        </w:p>
        <w:p w14:paraId="45318957" w14:textId="02618C70" w:rsidR="002F0719" w:rsidRDefault="002F0719">
          <w:pPr>
            <w:pStyle w:val="TOC2"/>
            <w:tabs>
              <w:tab w:val="right" w:leader="dot" w:pos="9016"/>
            </w:tabs>
            <w:rPr>
              <w:rFonts w:eastAsiaTheme="minorEastAsia"/>
              <w:noProof/>
              <w:kern w:val="2"/>
              <w:sz w:val="24"/>
              <w:szCs w:val="24"/>
              <w:lang w:eastAsia="en-GB"/>
              <w14:ligatures w14:val="standardContextual"/>
            </w:rPr>
          </w:pPr>
          <w:hyperlink w:anchor="_Toc165379601" w:history="1">
            <w:r w:rsidRPr="00F057E2">
              <w:rPr>
                <w:rStyle w:val="Hyperlink"/>
                <w:noProof/>
              </w:rPr>
              <w:t>Flask app (app.py)</w:t>
            </w:r>
            <w:r>
              <w:rPr>
                <w:noProof/>
                <w:webHidden/>
              </w:rPr>
              <w:tab/>
            </w:r>
            <w:r>
              <w:rPr>
                <w:noProof/>
                <w:webHidden/>
              </w:rPr>
              <w:fldChar w:fldCharType="begin"/>
            </w:r>
            <w:r>
              <w:rPr>
                <w:noProof/>
                <w:webHidden/>
              </w:rPr>
              <w:instrText xml:space="preserve"> PAGEREF _Toc165379601 \h </w:instrText>
            </w:r>
            <w:r>
              <w:rPr>
                <w:noProof/>
                <w:webHidden/>
              </w:rPr>
            </w:r>
            <w:r>
              <w:rPr>
                <w:noProof/>
                <w:webHidden/>
              </w:rPr>
              <w:fldChar w:fldCharType="separate"/>
            </w:r>
            <w:r>
              <w:rPr>
                <w:noProof/>
                <w:webHidden/>
              </w:rPr>
              <w:t>14</w:t>
            </w:r>
            <w:r>
              <w:rPr>
                <w:noProof/>
                <w:webHidden/>
              </w:rPr>
              <w:fldChar w:fldCharType="end"/>
            </w:r>
          </w:hyperlink>
        </w:p>
        <w:p w14:paraId="186EA108" w14:textId="30649ED7"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602" w:history="1">
            <w:r w:rsidRPr="00F057E2">
              <w:rPr>
                <w:rStyle w:val="Hyperlink"/>
                <w:noProof/>
              </w:rPr>
              <w:t>Flask app pseudocode</w:t>
            </w:r>
            <w:r>
              <w:rPr>
                <w:noProof/>
                <w:webHidden/>
              </w:rPr>
              <w:tab/>
            </w:r>
            <w:r>
              <w:rPr>
                <w:noProof/>
                <w:webHidden/>
              </w:rPr>
              <w:fldChar w:fldCharType="begin"/>
            </w:r>
            <w:r>
              <w:rPr>
                <w:noProof/>
                <w:webHidden/>
              </w:rPr>
              <w:instrText xml:space="preserve"> PAGEREF _Toc165379602 \h </w:instrText>
            </w:r>
            <w:r>
              <w:rPr>
                <w:noProof/>
                <w:webHidden/>
              </w:rPr>
            </w:r>
            <w:r>
              <w:rPr>
                <w:noProof/>
                <w:webHidden/>
              </w:rPr>
              <w:fldChar w:fldCharType="separate"/>
            </w:r>
            <w:r>
              <w:rPr>
                <w:noProof/>
                <w:webHidden/>
              </w:rPr>
              <w:t>15</w:t>
            </w:r>
            <w:r>
              <w:rPr>
                <w:noProof/>
                <w:webHidden/>
              </w:rPr>
              <w:fldChar w:fldCharType="end"/>
            </w:r>
          </w:hyperlink>
        </w:p>
        <w:p w14:paraId="67245BE3" w14:textId="6925F9FD" w:rsidR="002F0719" w:rsidRDefault="002F0719">
          <w:pPr>
            <w:pStyle w:val="TOC2"/>
            <w:tabs>
              <w:tab w:val="right" w:leader="dot" w:pos="9016"/>
            </w:tabs>
            <w:rPr>
              <w:rFonts w:eastAsiaTheme="minorEastAsia"/>
              <w:noProof/>
              <w:kern w:val="2"/>
              <w:sz w:val="24"/>
              <w:szCs w:val="24"/>
              <w:lang w:eastAsia="en-GB"/>
              <w14:ligatures w14:val="standardContextual"/>
            </w:rPr>
          </w:pPr>
          <w:hyperlink w:anchor="_Toc165379603" w:history="1">
            <w:r w:rsidRPr="00F057E2">
              <w:rPr>
                <w:rStyle w:val="Hyperlink"/>
                <w:noProof/>
              </w:rPr>
              <w:t>Installs script</w:t>
            </w:r>
            <w:r>
              <w:rPr>
                <w:noProof/>
                <w:webHidden/>
              </w:rPr>
              <w:tab/>
            </w:r>
            <w:r>
              <w:rPr>
                <w:noProof/>
                <w:webHidden/>
              </w:rPr>
              <w:fldChar w:fldCharType="begin"/>
            </w:r>
            <w:r>
              <w:rPr>
                <w:noProof/>
                <w:webHidden/>
              </w:rPr>
              <w:instrText xml:space="preserve"> PAGEREF _Toc165379603 \h </w:instrText>
            </w:r>
            <w:r>
              <w:rPr>
                <w:noProof/>
                <w:webHidden/>
              </w:rPr>
            </w:r>
            <w:r>
              <w:rPr>
                <w:noProof/>
                <w:webHidden/>
              </w:rPr>
              <w:fldChar w:fldCharType="separate"/>
            </w:r>
            <w:r>
              <w:rPr>
                <w:noProof/>
                <w:webHidden/>
              </w:rPr>
              <w:t>15</w:t>
            </w:r>
            <w:r>
              <w:rPr>
                <w:noProof/>
                <w:webHidden/>
              </w:rPr>
              <w:fldChar w:fldCharType="end"/>
            </w:r>
          </w:hyperlink>
        </w:p>
        <w:p w14:paraId="78E60534" w14:textId="0B8C754A"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604" w:history="1">
            <w:r w:rsidRPr="00F057E2">
              <w:rPr>
                <w:rStyle w:val="Hyperlink"/>
                <w:noProof/>
              </w:rPr>
              <w:t>Installs script pseudocode</w:t>
            </w:r>
            <w:r>
              <w:rPr>
                <w:noProof/>
                <w:webHidden/>
              </w:rPr>
              <w:tab/>
            </w:r>
            <w:r>
              <w:rPr>
                <w:noProof/>
                <w:webHidden/>
              </w:rPr>
              <w:fldChar w:fldCharType="begin"/>
            </w:r>
            <w:r>
              <w:rPr>
                <w:noProof/>
                <w:webHidden/>
              </w:rPr>
              <w:instrText xml:space="preserve"> PAGEREF _Toc165379604 \h </w:instrText>
            </w:r>
            <w:r>
              <w:rPr>
                <w:noProof/>
                <w:webHidden/>
              </w:rPr>
            </w:r>
            <w:r>
              <w:rPr>
                <w:noProof/>
                <w:webHidden/>
              </w:rPr>
              <w:fldChar w:fldCharType="separate"/>
            </w:r>
            <w:r>
              <w:rPr>
                <w:noProof/>
                <w:webHidden/>
              </w:rPr>
              <w:t>16</w:t>
            </w:r>
            <w:r>
              <w:rPr>
                <w:noProof/>
                <w:webHidden/>
              </w:rPr>
              <w:fldChar w:fldCharType="end"/>
            </w:r>
          </w:hyperlink>
        </w:p>
        <w:p w14:paraId="2B6291C1" w14:textId="2ED61E3B"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605" w:history="1">
            <w:r w:rsidRPr="00F057E2">
              <w:rPr>
                <w:rStyle w:val="Hyperlink"/>
                <w:noProof/>
              </w:rPr>
              <w:t>Installs script flowchart</w:t>
            </w:r>
            <w:r>
              <w:rPr>
                <w:noProof/>
                <w:webHidden/>
              </w:rPr>
              <w:tab/>
            </w:r>
            <w:r>
              <w:rPr>
                <w:noProof/>
                <w:webHidden/>
              </w:rPr>
              <w:fldChar w:fldCharType="begin"/>
            </w:r>
            <w:r>
              <w:rPr>
                <w:noProof/>
                <w:webHidden/>
              </w:rPr>
              <w:instrText xml:space="preserve"> PAGEREF _Toc165379605 \h </w:instrText>
            </w:r>
            <w:r>
              <w:rPr>
                <w:noProof/>
                <w:webHidden/>
              </w:rPr>
            </w:r>
            <w:r>
              <w:rPr>
                <w:noProof/>
                <w:webHidden/>
              </w:rPr>
              <w:fldChar w:fldCharType="separate"/>
            </w:r>
            <w:r>
              <w:rPr>
                <w:noProof/>
                <w:webHidden/>
              </w:rPr>
              <w:t>17</w:t>
            </w:r>
            <w:r>
              <w:rPr>
                <w:noProof/>
                <w:webHidden/>
              </w:rPr>
              <w:fldChar w:fldCharType="end"/>
            </w:r>
          </w:hyperlink>
        </w:p>
        <w:p w14:paraId="7F7E684F" w14:textId="7829EE51" w:rsidR="002F0719" w:rsidRDefault="002F0719">
          <w:pPr>
            <w:pStyle w:val="TOC2"/>
            <w:tabs>
              <w:tab w:val="right" w:leader="dot" w:pos="9016"/>
            </w:tabs>
            <w:rPr>
              <w:rFonts w:eastAsiaTheme="minorEastAsia"/>
              <w:noProof/>
              <w:kern w:val="2"/>
              <w:sz w:val="24"/>
              <w:szCs w:val="24"/>
              <w:lang w:eastAsia="en-GB"/>
              <w14:ligatures w14:val="standardContextual"/>
            </w:rPr>
          </w:pPr>
          <w:hyperlink w:anchor="_Toc165379606" w:history="1">
            <w:r w:rsidRPr="00F057E2">
              <w:rPr>
                <w:rStyle w:val="Hyperlink"/>
                <w:noProof/>
              </w:rPr>
              <w:t>Supporting Functions and Files</w:t>
            </w:r>
            <w:r>
              <w:rPr>
                <w:noProof/>
                <w:webHidden/>
              </w:rPr>
              <w:tab/>
            </w:r>
            <w:r>
              <w:rPr>
                <w:noProof/>
                <w:webHidden/>
              </w:rPr>
              <w:fldChar w:fldCharType="begin"/>
            </w:r>
            <w:r>
              <w:rPr>
                <w:noProof/>
                <w:webHidden/>
              </w:rPr>
              <w:instrText xml:space="preserve"> PAGEREF _Toc165379606 \h </w:instrText>
            </w:r>
            <w:r>
              <w:rPr>
                <w:noProof/>
                <w:webHidden/>
              </w:rPr>
            </w:r>
            <w:r>
              <w:rPr>
                <w:noProof/>
                <w:webHidden/>
              </w:rPr>
              <w:fldChar w:fldCharType="separate"/>
            </w:r>
            <w:r>
              <w:rPr>
                <w:noProof/>
                <w:webHidden/>
              </w:rPr>
              <w:t>17</w:t>
            </w:r>
            <w:r>
              <w:rPr>
                <w:noProof/>
                <w:webHidden/>
              </w:rPr>
              <w:fldChar w:fldCharType="end"/>
            </w:r>
          </w:hyperlink>
        </w:p>
        <w:p w14:paraId="2F749EAE" w14:textId="1D50AFCF"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607" w:history="1">
            <w:r w:rsidRPr="00F057E2">
              <w:rPr>
                <w:rStyle w:val="Hyperlink"/>
                <w:noProof/>
              </w:rPr>
              <w:t>Spell check</w:t>
            </w:r>
            <w:r>
              <w:rPr>
                <w:noProof/>
                <w:webHidden/>
              </w:rPr>
              <w:tab/>
            </w:r>
            <w:r>
              <w:rPr>
                <w:noProof/>
                <w:webHidden/>
              </w:rPr>
              <w:fldChar w:fldCharType="begin"/>
            </w:r>
            <w:r>
              <w:rPr>
                <w:noProof/>
                <w:webHidden/>
              </w:rPr>
              <w:instrText xml:space="preserve"> PAGEREF _Toc165379607 \h </w:instrText>
            </w:r>
            <w:r>
              <w:rPr>
                <w:noProof/>
                <w:webHidden/>
              </w:rPr>
            </w:r>
            <w:r>
              <w:rPr>
                <w:noProof/>
                <w:webHidden/>
              </w:rPr>
              <w:fldChar w:fldCharType="separate"/>
            </w:r>
            <w:r>
              <w:rPr>
                <w:noProof/>
                <w:webHidden/>
              </w:rPr>
              <w:t>17</w:t>
            </w:r>
            <w:r>
              <w:rPr>
                <w:noProof/>
                <w:webHidden/>
              </w:rPr>
              <w:fldChar w:fldCharType="end"/>
            </w:r>
          </w:hyperlink>
        </w:p>
        <w:p w14:paraId="27F835FB" w14:textId="164BDBC2"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608" w:history="1">
            <w:r w:rsidRPr="00F057E2">
              <w:rPr>
                <w:rStyle w:val="Hyperlink"/>
                <w:noProof/>
              </w:rPr>
              <w:t>Intents file (intents.json)</w:t>
            </w:r>
            <w:r>
              <w:rPr>
                <w:noProof/>
                <w:webHidden/>
              </w:rPr>
              <w:tab/>
            </w:r>
            <w:r>
              <w:rPr>
                <w:noProof/>
                <w:webHidden/>
              </w:rPr>
              <w:fldChar w:fldCharType="begin"/>
            </w:r>
            <w:r>
              <w:rPr>
                <w:noProof/>
                <w:webHidden/>
              </w:rPr>
              <w:instrText xml:space="preserve"> PAGEREF _Toc165379608 \h </w:instrText>
            </w:r>
            <w:r>
              <w:rPr>
                <w:noProof/>
                <w:webHidden/>
              </w:rPr>
            </w:r>
            <w:r>
              <w:rPr>
                <w:noProof/>
                <w:webHidden/>
              </w:rPr>
              <w:fldChar w:fldCharType="separate"/>
            </w:r>
            <w:r>
              <w:rPr>
                <w:noProof/>
                <w:webHidden/>
              </w:rPr>
              <w:t>17</w:t>
            </w:r>
            <w:r>
              <w:rPr>
                <w:noProof/>
                <w:webHidden/>
              </w:rPr>
              <w:fldChar w:fldCharType="end"/>
            </w:r>
          </w:hyperlink>
        </w:p>
        <w:p w14:paraId="783B9D92" w14:textId="0BE51ECB"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609" w:history="1">
            <w:r w:rsidRPr="00F057E2">
              <w:rPr>
                <w:rStyle w:val="Hyperlink"/>
                <w:noProof/>
              </w:rPr>
              <w:t>Training GUI</w:t>
            </w:r>
            <w:r>
              <w:rPr>
                <w:noProof/>
                <w:webHidden/>
              </w:rPr>
              <w:tab/>
            </w:r>
            <w:r>
              <w:rPr>
                <w:noProof/>
                <w:webHidden/>
              </w:rPr>
              <w:fldChar w:fldCharType="begin"/>
            </w:r>
            <w:r>
              <w:rPr>
                <w:noProof/>
                <w:webHidden/>
              </w:rPr>
              <w:instrText xml:space="preserve"> PAGEREF _Toc165379609 \h </w:instrText>
            </w:r>
            <w:r>
              <w:rPr>
                <w:noProof/>
                <w:webHidden/>
              </w:rPr>
            </w:r>
            <w:r>
              <w:rPr>
                <w:noProof/>
                <w:webHidden/>
              </w:rPr>
              <w:fldChar w:fldCharType="separate"/>
            </w:r>
            <w:r>
              <w:rPr>
                <w:noProof/>
                <w:webHidden/>
              </w:rPr>
              <w:t>17</w:t>
            </w:r>
            <w:r>
              <w:rPr>
                <w:noProof/>
                <w:webHidden/>
              </w:rPr>
              <w:fldChar w:fldCharType="end"/>
            </w:r>
          </w:hyperlink>
        </w:p>
        <w:p w14:paraId="2218DD81" w14:textId="25333140" w:rsidR="002F0719" w:rsidRDefault="002F0719">
          <w:pPr>
            <w:pStyle w:val="TOC1"/>
            <w:tabs>
              <w:tab w:val="right" w:leader="dot" w:pos="9016"/>
            </w:tabs>
            <w:rPr>
              <w:rFonts w:eastAsiaTheme="minorEastAsia"/>
              <w:noProof/>
              <w:kern w:val="2"/>
              <w:sz w:val="24"/>
              <w:szCs w:val="24"/>
              <w:lang w:eastAsia="en-GB"/>
              <w14:ligatures w14:val="standardContextual"/>
            </w:rPr>
          </w:pPr>
          <w:hyperlink w:anchor="_Toc165379610" w:history="1">
            <w:r w:rsidRPr="00F057E2">
              <w:rPr>
                <w:rStyle w:val="Hyperlink"/>
                <w:noProof/>
              </w:rPr>
              <w:t>Class diagram</w:t>
            </w:r>
            <w:r>
              <w:rPr>
                <w:noProof/>
                <w:webHidden/>
              </w:rPr>
              <w:tab/>
            </w:r>
            <w:r>
              <w:rPr>
                <w:noProof/>
                <w:webHidden/>
              </w:rPr>
              <w:fldChar w:fldCharType="begin"/>
            </w:r>
            <w:r>
              <w:rPr>
                <w:noProof/>
                <w:webHidden/>
              </w:rPr>
              <w:instrText xml:space="preserve"> PAGEREF _Toc165379610 \h </w:instrText>
            </w:r>
            <w:r>
              <w:rPr>
                <w:noProof/>
                <w:webHidden/>
              </w:rPr>
            </w:r>
            <w:r>
              <w:rPr>
                <w:noProof/>
                <w:webHidden/>
              </w:rPr>
              <w:fldChar w:fldCharType="separate"/>
            </w:r>
            <w:r>
              <w:rPr>
                <w:noProof/>
                <w:webHidden/>
              </w:rPr>
              <w:t>18</w:t>
            </w:r>
            <w:r>
              <w:rPr>
                <w:noProof/>
                <w:webHidden/>
              </w:rPr>
              <w:fldChar w:fldCharType="end"/>
            </w:r>
          </w:hyperlink>
        </w:p>
        <w:p w14:paraId="2EF67442" w14:textId="486FEE6F" w:rsidR="002F0719" w:rsidRDefault="002F0719">
          <w:pPr>
            <w:pStyle w:val="TOC1"/>
            <w:tabs>
              <w:tab w:val="right" w:leader="dot" w:pos="9016"/>
            </w:tabs>
            <w:rPr>
              <w:rFonts w:eastAsiaTheme="minorEastAsia"/>
              <w:noProof/>
              <w:kern w:val="2"/>
              <w:sz w:val="24"/>
              <w:szCs w:val="24"/>
              <w:lang w:eastAsia="en-GB"/>
              <w14:ligatures w14:val="standardContextual"/>
            </w:rPr>
          </w:pPr>
          <w:hyperlink w:anchor="_Toc165379611" w:history="1">
            <w:r w:rsidRPr="00F057E2">
              <w:rPr>
                <w:rStyle w:val="Hyperlink"/>
                <w:noProof/>
              </w:rPr>
              <w:t>Structure diagrams</w:t>
            </w:r>
            <w:r>
              <w:rPr>
                <w:noProof/>
                <w:webHidden/>
              </w:rPr>
              <w:tab/>
            </w:r>
            <w:r>
              <w:rPr>
                <w:noProof/>
                <w:webHidden/>
              </w:rPr>
              <w:fldChar w:fldCharType="begin"/>
            </w:r>
            <w:r>
              <w:rPr>
                <w:noProof/>
                <w:webHidden/>
              </w:rPr>
              <w:instrText xml:space="preserve"> PAGEREF _Toc165379611 \h </w:instrText>
            </w:r>
            <w:r>
              <w:rPr>
                <w:noProof/>
                <w:webHidden/>
              </w:rPr>
            </w:r>
            <w:r>
              <w:rPr>
                <w:noProof/>
                <w:webHidden/>
              </w:rPr>
              <w:fldChar w:fldCharType="separate"/>
            </w:r>
            <w:r>
              <w:rPr>
                <w:noProof/>
                <w:webHidden/>
              </w:rPr>
              <w:t>18</w:t>
            </w:r>
            <w:r>
              <w:rPr>
                <w:noProof/>
                <w:webHidden/>
              </w:rPr>
              <w:fldChar w:fldCharType="end"/>
            </w:r>
          </w:hyperlink>
        </w:p>
        <w:p w14:paraId="3FD6CC03" w14:textId="350CF561" w:rsidR="002F0719" w:rsidRDefault="002F0719">
          <w:pPr>
            <w:pStyle w:val="TOC2"/>
            <w:tabs>
              <w:tab w:val="right" w:leader="dot" w:pos="9016"/>
            </w:tabs>
            <w:rPr>
              <w:rFonts w:eastAsiaTheme="minorEastAsia"/>
              <w:noProof/>
              <w:kern w:val="2"/>
              <w:sz w:val="24"/>
              <w:szCs w:val="24"/>
              <w:lang w:eastAsia="en-GB"/>
              <w14:ligatures w14:val="standardContextual"/>
            </w:rPr>
          </w:pPr>
          <w:hyperlink w:anchor="_Toc165379612" w:history="1">
            <w:r w:rsidRPr="00F057E2">
              <w:rPr>
                <w:rStyle w:val="Hyperlink"/>
                <w:noProof/>
              </w:rPr>
              <w:t>UI Structure</w:t>
            </w:r>
            <w:r>
              <w:rPr>
                <w:noProof/>
                <w:webHidden/>
              </w:rPr>
              <w:tab/>
            </w:r>
            <w:r>
              <w:rPr>
                <w:noProof/>
                <w:webHidden/>
              </w:rPr>
              <w:fldChar w:fldCharType="begin"/>
            </w:r>
            <w:r>
              <w:rPr>
                <w:noProof/>
                <w:webHidden/>
              </w:rPr>
              <w:instrText xml:space="preserve"> PAGEREF _Toc165379612 \h </w:instrText>
            </w:r>
            <w:r>
              <w:rPr>
                <w:noProof/>
                <w:webHidden/>
              </w:rPr>
            </w:r>
            <w:r>
              <w:rPr>
                <w:noProof/>
                <w:webHidden/>
              </w:rPr>
              <w:fldChar w:fldCharType="separate"/>
            </w:r>
            <w:r>
              <w:rPr>
                <w:noProof/>
                <w:webHidden/>
              </w:rPr>
              <w:t>18</w:t>
            </w:r>
            <w:r>
              <w:rPr>
                <w:noProof/>
                <w:webHidden/>
              </w:rPr>
              <w:fldChar w:fldCharType="end"/>
            </w:r>
          </w:hyperlink>
        </w:p>
        <w:p w14:paraId="2E5D663C" w14:textId="2EF7E12D" w:rsidR="002F0719" w:rsidRDefault="002F0719">
          <w:pPr>
            <w:pStyle w:val="TOC2"/>
            <w:tabs>
              <w:tab w:val="right" w:leader="dot" w:pos="9016"/>
            </w:tabs>
            <w:rPr>
              <w:rFonts w:eastAsiaTheme="minorEastAsia"/>
              <w:noProof/>
              <w:kern w:val="2"/>
              <w:sz w:val="24"/>
              <w:szCs w:val="24"/>
              <w:lang w:eastAsia="en-GB"/>
              <w14:ligatures w14:val="standardContextual"/>
            </w:rPr>
          </w:pPr>
          <w:hyperlink w:anchor="_Toc165379613" w:history="1">
            <w:r w:rsidRPr="00F057E2">
              <w:rPr>
                <w:rStyle w:val="Hyperlink"/>
                <w:noProof/>
              </w:rPr>
              <w:t>Training model Structure</w:t>
            </w:r>
            <w:r>
              <w:rPr>
                <w:noProof/>
                <w:webHidden/>
              </w:rPr>
              <w:tab/>
            </w:r>
            <w:r>
              <w:rPr>
                <w:noProof/>
                <w:webHidden/>
              </w:rPr>
              <w:fldChar w:fldCharType="begin"/>
            </w:r>
            <w:r>
              <w:rPr>
                <w:noProof/>
                <w:webHidden/>
              </w:rPr>
              <w:instrText xml:space="preserve"> PAGEREF _Toc165379613 \h </w:instrText>
            </w:r>
            <w:r>
              <w:rPr>
                <w:noProof/>
                <w:webHidden/>
              </w:rPr>
            </w:r>
            <w:r>
              <w:rPr>
                <w:noProof/>
                <w:webHidden/>
              </w:rPr>
              <w:fldChar w:fldCharType="separate"/>
            </w:r>
            <w:r>
              <w:rPr>
                <w:noProof/>
                <w:webHidden/>
              </w:rPr>
              <w:t>19</w:t>
            </w:r>
            <w:r>
              <w:rPr>
                <w:noProof/>
                <w:webHidden/>
              </w:rPr>
              <w:fldChar w:fldCharType="end"/>
            </w:r>
          </w:hyperlink>
        </w:p>
        <w:p w14:paraId="5027C8CA" w14:textId="276309B3" w:rsidR="002F0719" w:rsidRDefault="002F0719">
          <w:pPr>
            <w:pStyle w:val="TOC1"/>
            <w:tabs>
              <w:tab w:val="right" w:leader="dot" w:pos="9016"/>
            </w:tabs>
            <w:rPr>
              <w:rFonts w:eastAsiaTheme="minorEastAsia"/>
              <w:noProof/>
              <w:kern w:val="2"/>
              <w:sz w:val="24"/>
              <w:szCs w:val="24"/>
              <w:lang w:eastAsia="en-GB"/>
              <w14:ligatures w14:val="standardContextual"/>
            </w:rPr>
          </w:pPr>
          <w:hyperlink w:anchor="_Toc165379614" w:history="1">
            <w:r w:rsidRPr="00F057E2">
              <w:rPr>
                <w:rStyle w:val="Hyperlink"/>
                <w:noProof/>
              </w:rPr>
              <w:t>Visual elements</w:t>
            </w:r>
            <w:r>
              <w:rPr>
                <w:noProof/>
                <w:webHidden/>
              </w:rPr>
              <w:tab/>
            </w:r>
            <w:r>
              <w:rPr>
                <w:noProof/>
                <w:webHidden/>
              </w:rPr>
              <w:fldChar w:fldCharType="begin"/>
            </w:r>
            <w:r>
              <w:rPr>
                <w:noProof/>
                <w:webHidden/>
              </w:rPr>
              <w:instrText xml:space="preserve"> PAGEREF _Toc165379614 \h </w:instrText>
            </w:r>
            <w:r>
              <w:rPr>
                <w:noProof/>
                <w:webHidden/>
              </w:rPr>
            </w:r>
            <w:r>
              <w:rPr>
                <w:noProof/>
                <w:webHidden/>
              </w:rPr>
              <w:fldChar w:fldCharType="separate"/>
            </w:r>
            <w:r>
              <w:rPr>
                <w:noProof/>
                <w:webHidden/>
              </w:rPr>
              <w:t>20</w:t>
            </w:r>
            <w:r>
              <w:rPr>
                <w:noProof/>
                <w:webHidden/>
              </w:rPr>
              <w:fldChar w:fldCharType="end"/>
            </w:r>
          </w:hyperlink>
        </w:p>
        <w:p w14:paraId="214EC1AE" w14:textId="421C56C6" w:rsidR="002F0719" w:rsidRDefault="002F0719">
          <w:pPr>
            <w:pStyle w:val="TOC2"/>
            <w:tabs>
              <w:tab w:val="right" w:leader="dot" w:pos="9016"/>
            </w:tabs>
            <w:rPr>
              <w:rFonts w:eastAsiaTheme="minorEastAsia"/>
              <w:noProof/>
              <w:kern w:val="2"/>
              <w:sz w:val="24"/>
              <w:szCs w:val="24"/>
              <w:lang w:eastAsia="en-GB"/>
              <w14:ligatures w14:val="standardContextual"/>
            </w:rPr>
          </w:pPr>
          <w:hyperlink w:anchor="_Toc165379615" w:history="1">
            <w:r w:rsidRPr="00F057E2">
              <w:rPr>
                <w:rStyle w:val="Hyperlink"/>
                <w:noProof/>
              </w:rPr>
              <w:t>Design considerations</w:t>
            </w:r>
            <w:r>
              <w:rPr>
                <w:noProof/>
                <w:webHidden/>
              </w:rPr>
              <w:tab/>
            </w:r>
            <w:r>
              <w:rPr>
                <w:noProof/>
                <w:webHidden/>
              </w:rPr>
              <w:fldChar w:fldCharType="begin"/>
            </w:r>
            <w:r>
              <w:rPr>
                <w:noProof/>
                <w:webHidden/>
              </w:rPr>
              <w:instrText xml:space="preserve"> PAGEREF _Toc165379615 \h </w:instrText>
            </w:r>
            <w:r>
              <w:rPr>
                <w:noProof/>
                <w:webHidden/>
              </w:rPr>
            </w:r>
            <w:r>
              <w:rPr>
                <w:noProof/>
                <w:webHidden/>
              </w:rPr>
              <w:fldChar w:fldCharType="separate"/>
            </w:r>
            <w:r>
              <w:rPr>
                <w:noProof/>
                <w:webHidden/>
              </w:rPr>
              <w:t>20</w:t>
            </w:r>
            <w:r>
              <w:rPr>
                <w:noProof/>
                <w:webHidden/>
              </w:rPr>
              <w:fldChar w:fldCharType="end"/>
            </w:r>
          </w:hyperlink>
        </w:p>
        <w:p w14:paraId="6568F0F2" w14:textId="28E7A58E"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616" w:history="1">
            <w:r w:rsidRPr="00F057E2">
              <w:rPr>
                <w:rStyle w:val="Hyperlink"/>
                <w:noProof/>
              </w:rPr>
              <w:t>Minimalism</w:t>
            </w:r>
            <w:r>
              <w:rPr>
                <w:noProof/>
                <w:webHidden/>
              </w:rPr>
              <w:tab/>
            </w:r>
            <w:r>
              <w:rPr>
                <w:noProof/>
                <w:webHidden/>
              </w:rPr>
              <w:fldChar w:fldCharType="begin"/>
            </w:r>
            <w:r>
              <w:rPr>
                <w:noProof/>
                <w:webHidden/>
              </w:rPr>
              <w:instrText xml:space="preserve"> PAGEREF _Toc165379616 \h </w:instrText>
            </w:r>
            <w:r>
              <w:rPr>
                <w:noProof/>
                <w:webHidden/>
              </w:rPr>
            </w:r>
            <w:r>
              <w:rPr>
                <w:noProof/>
                <w:webHidden/>
              </w:rPr>
              <w:fldChar w:fldCharType="separate"/>
            </w:r>
            <w:r>
              <w:rPr>
                <w:noProof/>
                <w:webHidden/>
              </w:rPr>
              <w:t>20</w:t>
            </w:r>
            <w:r>
              <w:rPr>
                <w:noProof/>
                <w:webHidden/>
              </w:rPr>
              <w:fldChar w:fldCharType="end"/>
            </w:r>
          </w:hyperlink>
        </w:p>
        <w:p w14:paraId="05F071B9" w14:textId="0AA25269"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617" w:history="1">
            <w:r w:rsidRPr="00F057E2">
              <w:rPr>
                <w:rStyle w:val="Hyperlink"/>
                <w:noProof/>
              </w:rPr>
              <w:t>Error handling</w:t>
            </w:r>
            <w:r>
              <w:rPr>
                <w:noProof/>
                <w:webHidden/>
              </w:rPr>
              <w:tab/>
            </w:r>
            <w:r>
              <w:rPr>
                <w:noProof/>
                <w:webHidden/>
              </w:rPr>
              <w:fldChar w:fldCharType="begin"/>
            </w:r>
            <w:r>
              <w:rPr>
                <w:noProof/>
                <w:webHidden/>
              </w:rPr>
              <w:instrText xml:space="preserve"> PAGEREF _Toc165379617 \h </w:instrText>
            </w:r>
            <w:r>
              <w:rPr>
                <w:noProof/>
                <w:webHidden/>
              </w:rPr>
            </w:r>
            <w:r>
              <w:rPr>
                <w:noProof/>
                <w:webHidden/>
              </w:rPr>
              <w:fldChar w:fldCharType="separate"/>
            </w:r>
            <w:r>
              <w:rPr>
                <w:noProof/>
                <w:webHidden/>
              </w:rPr>
              <w:t>20</w:t>
            </w:r>
            <w:r>
              <w:rPr>
                <w:noProof/>
                <w:webHidden/>
              </w:rPr>
              <w:fldChar w:fldCharType="end"/>
            </w:r>
          </w:hyperlink>
        </w:p>
        <w:p w14:paraId="744778B5" w14:textId="3C7D0171"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618" w:history="1">
            <w:r w:rsidRPr="00F057E2">
              <w:rPr>
                <w:rStyle w:val="Hyperlink"/>
                <w:noProof/>
              </w:rPr>
              <w:t>Accessibility</w:t>
            </w:r>
            <w:r>
              <w:rPr>
                <w:noProof/>
                <w:webHidden/>
              </w:rPr>
              <w:tab/>
            </w:r>
            <w:r>
              <w:rPr>
                <w:noProof/>
                <w:webHidden/>
              </w:rPr>
              <w:fldChar w:fldCharType="begin"/>
            </w:r>
            <w:r>
              <w:rPr>
                <w:noProof/>
                <w:webHidden/>
              </w:rPr>
              <w:instrText xml:space="preserve"> PAGEREF _Toc165379618 \h </w:instrText>
            </w:r>
            <w:r>
              <w:rPr>
                <w:noProof/>
                <w:webHidden/>
              </w:rPr>
            </w:r>
            <w:r>
              <w:rPr>
                <w:noProof/>
                <w:webHidden/>
              </w:rPr>
              <w:fldChar w:fldCharType="separate"/>
            </w:r>
            <w:r>
              <w:rPr>
                <w:noProof/>
                <w:webHidden/>
              </w:rPr>
              <w:t>20</w:t>
            </w:r>
            <w:r>
              <w:rPr>
                <w:noProof/>
                <w:webHidden/>
              </w:rPr>
              <w:fldChar w:fldCharType="end"/>
            </w:r>
          </w:hyperlink>
        </w:p>
        <w:p w14:paraId="74EEA1ED" w14:textId="64E2166F" w:rsidR="002F0719" w:rsidRDefault="002F0719">
          <w:pPr>
            <w:pStyle w:val="TOC2"/>
            <w:tabs>
              <w:tab w:val="right" w:leader="dot" w:pos="9016"/>
            </w:tabs>
            <w:rPr>
              <w:rFonts w:eastAsiaTheme="minorEastAsia"/>
              <w:noProof/>
              <w:kern w:val="2"/>
              <w:sz w:val="24"/>
              <w:szCs w:val="24"/>
              <w:lang w:eastAsia="en-GB"/>
              <w14:ligatures w14:val="standardContextual"/>
            </w:rPr>
          </w:pPr>
          <w:hyperlink w:anchor="_Toc165379619" w:history="1">
            <w:r w:rsidRPr="00F057E2">
              <w:rPr>
                <w:rStyle w:val="Hyperlink"/>
                <w:noProof/>
              </w:rPr>
              <w:t>Colour theory</w:t>
            </w:r>
            <w:r>
              <w:rPr>
                <w:noProof/>
                <w:webHidden/>
              </w:rPr>
              <w:tab/>
            </w:r>
            <w:r>
              <w:rPr>
                <w:noProof/>
                <w:webHidden/>
              </w:rPr>
              <w:fldChar w:fldCharType="begin"/>
            </w:r>
            <w:r>
              <w:rPr>
                <w:noProof/>
                <w:webHidden/>
              </w:rPr>
              <w:instrText xml:space="preserve"> PAGEREF _Toc165379619 \h </w:instrText>
            </w:r>
            <w:r>
              <w:rPr>
                <w:noProof/>
                <w:webHidden/>
              </w:rPr>
            </w:r>
            <w:r>
              <w:rPr>
                <w:noProof/>
                <w:webHidden/>
              </w:rPr>
              <w:fldChar w:fldCharType="separate"/>
            </w:r>
            <w:r>
              <w:rPr>
                <w:noProof/>
                <w:webHidden/>
              </w:rPr>
              <w:t>20</w:t>
            </w:r>
            <w:r>
              <w:rPr>
                <w:noProof/>
                <w:webHidden/>
              </w:rPr>
              <w:fldChar w:fldCharType="end"/>
            </w:r>
          </w:hyperlink>
        </w:p>
        <w:p w14:paraId="01C6E9C7" w14:textId="40E3708A" w:rsidR="002F0719" w:rsidRDefault="002F0719">
          <w:pPr>
            <w:pStyle w:val="TOC2"/>
            <w:tabs>
              <w:tab w:val="right" w:leader="dot" w:pos="9016"/>
            </w:tabs>
            <w:rPr>
              <w:rFonts w:eastAsiaTheme="minorEastAsia"/>
              <w:noProof/>
              <w:kern w:val="2"/>
              <w:sz w:val="24"/>
              <w:szCs w:val="24"/>
              <w:lang w:eastAsia="en-GB"/>
              <w14:ligatures w14:val="standardContextual"/>
            </w:rPr>
          </w:pPr>
          <w:hyperlink w:anchor="_Toc165379620" w:history="1">
            <w:r w:rsidRPr="00F057E2">
              <w:rPr>
                <w:rStyle w:val="Hyperlink"/>
                <w:noProof/>
              </w:rPr>
              <w:t>Web Wireframes</w:t>
            </w:r>
            <w:r>
              <w:rPr>
                <w:noProof/>
                <w:webHidden/>
              </w:rPr>
              <w:tab/>
            </w:r>
            <w:r>
              <w:rPr>
                <w:noProof/>
                <w:webHidden/>
              </w:rPr>
              <w:fldChar w:fldCharType="begin"/>
            </w:r>
            <w:r>
              <w:rPr>
                <w:noProof/>
                <w:webHidden/>
              </w:rPr>
              <w:instrText xml:space="preserve"> PAGEREF _Toc165379620 \h </w:instrText>
            </w:r>
            <w:r>
              <w:rPr>
                <w:noProof/>
                <w:webHidden/>
              </w:rPr>
            </w:r>
            <w:r>
              <w:rPr>
                <w:noProof/>
                <w:webHidden/>
              </w:rPr>
              <w:fldChar w:fldCharType="separate"/>
            </w:r>
            <w:r>
              <w:rPr>
                <w:noProof/>
                <w:webHidden/>
              </w:rPr>
              <w:t>21</w:t>
            </w:r>
            <w:r>
              <w:rPr>
                <w:noProof/>
                <w:webHidden/>
              </w:rPr>
              <w:fldChar w:fldCharType="end"/>
            </w:r>
          </w:hyperlink>
        </w:p>
        <w:p w14:paraId="47032154" w14:textId="0C2208D8"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621" w:history="1">
            <w:r w:rsidRPr="00F057E2">
              <w:rPr>
                <w:rStyle w:val="Hyperlink"/>
                <w:noProof/>
              </w:rPr>
              <w:t>Low-fi</w:t>
            </w:r>
            <w:r>
              <w:rPr>
                <w:noProof/>
                <w:webHidden/>
              </w:rPr>
              <w:tab/>
            </w:r>
            <w:r>
              <w:rPr>
                <w:noProof/>
                <w:webHidden/>
              </w:rPr>
              <w:fldChar w:fldCharType="begin"/>
            </w:r>
            <w:r>
              <w:rPr>
                <w:noProof/>
                <w:webHidden/>
              </w:rPr>
              <w:instrText xml:space="preserve"> PAGEREF _Toc165379621 \h </w:instrText>
            </w:r>
            <w:r>
              <w:rPr>
                <w:noProof/>
                <w:webHidden/>
              </w:rPr>
            </w:r>
            <w:r>
              <w:rPr>
                <w:noProof/>
                <w:webHidden/>
              </w:rPr>
              <w:fldChar w:fldCharType="separate"/>
            </w:r>
            <w:r>
              <w:rPr>
                <w:noProof/>
                <w:webHidden/>
              </w:rPr>
              <w:t>22</w:t>
            </w:r>
            <w:r>
              <w:rPr>
                <w:noProof/>
                <w:webHidden/>
              </w:rPr>
              <w:fldChar w:fldCharType="end"/>
            </w:r>
          </w:hyperlink>
        </w:p>
        <w:p w14:paraId="5E226989" w14:textId="360F1E9E" w:rsidR="002F0719" w:rsidRDefault="002F0719">
          <w:pPr>
            <w:pStyle w:val="TOC3"/>
            <w:tabs>
              <w:tab w:val="right" w:leader="dot" w:pos="9016"/>
            </w:tabs>
            <w:rPr>
              <w:rFonts w:eastAsiaTheme="minorEastAsia"/>
              <w:noProof/>
              <w:kern w:val="2"/>
              <w:sz w:val="24"/>
              <w:szCs w:val="24"/>
              <w:lang w:eastAsia="en-GB"/>
              <w14:ligatures w14:val="standardContextual"/>
            </w:rPr>
          </w:pPr>
          <w:hyperlink w:anchor="_Toc165379622" w:history="1">
            <w:r w:rsidRPr="00F057E2">
              <w:rPr>
                <w:rStyle w:val="Hyperlink"/>
                <w:noProof/>
              </w:rPr>
              <w:t>Hi-fi</w:t>
            </w:r>
            <w:r>
              <w:rPr>
                <w:noProof/>
                <w:webHidden/>
              </w:rPr>
              <w:tab/>
            </w:r>
            <w:r>
              <w:rPr>
                <w:noProof/>
                <w:webHidden/>
              </w:rPr>
              <w:fldChar w:fldCharType="begin"/>
            </w:r>
            <w:r>
              <w:rPr>
                <w:noProof/>
                <w:webHidden/>
              </w:rPr>
              <w:instrText xml:space="preserve"> PAGEREF _Toc165379622 \h </w:instrText>
            </w:r>
            <w:r>
              <w:rPr>
                <w:noProof/>
                <w:webHidden/>
              </w:rPr>
            </w:r>
            <w:r>
              <w:rPr>
                <w:noProof/>
                <w:webHidden/>
              </w:rPr>
              <w:fldChar w:fldCharType="separate"/>
            </w:r>
            <w:r>
              <w:rPr>
                <w:noProof/>
                <w:webHidden/>
              </w:rPr>
              <w:t>26</w:t>
            </w:r>
            <w:r>
              <w:rPr>
                <w:noProof/>
                <w:webHidden/>
              </w:rPr>
              <w:fldChar w:fldCharType="end"/>
            </w:r>
          </w:hyperlink>
        </w:p>
        <w:p w14:paraId="69378B54" w14:textId="2F958989" w:rsidR="002F0719" w:rsidRDefault="002F0719">
          <w:pPr>
            <w:pStyle w:val="TOC1"/>
            <w:tabs>
              <w:tab w:val="right" w:leader="dot" w:pos="9016"/>
            </w:tabs>
            <w:rPr>
              <w:rFonts w:eastAsiaTheme="minorEastAsia"/>
              <w:noProof/>
              <w:kern w:val="2"/>
              <w:sz w:val="24"/>
              <w:szCs w:val="24"/>
              <w:lang w:eastAsia="en-GB"/>
              <w14:ligatures w14:val="standardContextual"/>
            </w:rPr>
          </w:pPr>
          <w:hyperlink w:anchor="_Toc165379623" w:history="1">
            <w:r w:rsidRPr="00F057E2">
              <w:rPr>
                <w:rStyle w:val="Hyperlink"/>
                <w:noProof/>
              </w:rPr>
              <w:t>Use Case Diagram</w:t>
            </w:r>
            <w:r>
              <w:rPr>
                <w:noProof/>
                <w:webHidden/>
              </w:rPr>
              <w:tab/>
            </w:r>
            <w:r>
              <w:rPr>
                <w:noProof/>
                <w:webHidden/>
              </w:rPr>
              <w:fldChar w:fldCharType="begin"/>
            </w:r>
            <w:r>
              <w:rPr>
                <w:noProof/>
                <w:webHidden/>
              </w:rPr>
              <w:instrText xml:space="preserve"> PAGEREF _Toc165379623 \h </w:instrText>
            </w:r>
            <w:r>
              <w:rPr>
                <w:noProof/>
                <w:webHidden/>
              </w:rPr>
            </w:r>
            <w:r>
              <w:rPr>
                <w:noProof/>
                <w:webHidden/>
              </w:rPr>
              <w:fldChar w:fldCharType="separate"/>
            </w:r>
            <w:r>
              <w:rPr>
                <w:noProof/>
                <w:webHidden/>
              </w:rPr>
              <w:t>29</w:t>
            </w:r>
            <w:r>
              <w:rPr>
                <w:noProof/>
                <w:webHidden/>
              </w:rPr>
              <w:fldChar w:fldCharType="end"/>
            </w:r>
          </w:hyperlink>
        </w:p>
        <w:p w14:paraId="12E8F833" w14:textId="368D5515" w:rsidR="002F0719" w:rsidRDefault="002F0719">
          <w:pPr>
            <w:pStyle w:val="TOC1"/>
            <w:tabs>
              <w:tab w:val="right" w:leader="dot" w:pos="9016"/>
            </w:tabs>
            <w:rPr>
              <w:rFonts w:eastAsiaTheme="minorEastAsia"/>
              <w:noProof/>
              <w:kern w:val="2"/>
              <w:sz w:val="24"/>
              <w:szCs w:val="24"/>
              <w:lang w:eastAsia="en-GB"/>
              <w14:ligatures w14:val="standardContextual"/>
            </w:rPr>
          </w:pPr>
          <w:hyperlink w:anchor="_Toc165379624" w:history="1">
            <w:r w:rsidRPr="00F057E2">
              <w:rPr>
                <w:rStyle w:val="Hyperlink"/>
                <w:noProof/>
              </w:rPr>
              <w:t>Project structure diagrams</w:t>
            </w:r>
            <w:r>
              <w:rPr>
                <w:noProof/>
                <w:webHidden/>
              </w:rPr>
              <w:tab/>
            </w:r>
            <w:r>
              <w:rPr>
                <w:noProof/>
                <w:webHidden/>
              </w:rPr>
              <w:fldChar w:fldCharType="begin"/>
            </w:r>
            <w:r>
              <w:rPr>
                <w:noProof/>
                <w:webHidden/>
              </w:rPr>
              <w:instrText xml:space="preserve"> PAGEREF _Toc165379624 \h </w:instrText>
            </w:r>
            <w:r>
              <w:rPr>
                <w:noProof/>
                <w:webHidden/>
              </w:rPr>
            </w:r>
            <w:r>
              <w:rPr>
                <w:noProof/>
                <w:webHidden/>
              </w:rPr>
              <w:fldChar w:fldCharType="separate"/>
            </w:r>
            <w:r>
              <w:rPr>
                <w:noProof/>
                <w:webHidden/>
              </w:rPr>
              <w:t>30</w:t>
            </w:r>
            <w:r>
              <w:rPr>
                <w:noProof/>
                <w:webHidden/>
              </w:rPr>
              <w:fldChar w:fldCharType="end"/>
            </w:r>
          </w:hyperlink>
        </w:p>
        <w:p w14:paraId="0E867879" w14:textId="331418B5" w:rsidR="002F0719" w:rsidRDefault="002F0719">
          <w:pPr>
            <w:pStyle w:val="TOC1"/>
            <w:tabs>
              <w:tab w:val="right" w:leader="dot" w:pos="9016"/>
            </w:tabs>
            <w:rPr>
              <w:rFonts w:eastAsiaTheme="minorEastAsia"/>
              <w:noProof/>
              <w:kern w:val="2"/>
              <w:sz w:val="24"/>
              <w:szCs w:val="24"/>
              <w:lang w:eastAsia="en-GB"/>
              <w14:ligatures w14:val="standardContextual"/>
            </w:rPr>
          </w:pPr>
          <w:hyperlink w:anchor="_Toc165379625" w:history="1">
            <w:r w:rsidRPr="00F057E2">
              <w:rPr>
                <w:rStyle w:val="Hyperlink"/>
                <w:noProof/>
              </w:rPr>
              <w:t>Testing log</w:t>
            </w:r>
            <w:r>
              <w:rPr>
                <w:noProof/>
                <w:webHidden/>
              </w:rPr>
              <w:tab/>
            </w:r>
            <w:r>
              <w:rPr>
                <w:noProof/>
                <w:webHidden/>
              </w:rPr>
              <w:fldChar w:fldCharType="begin"/>
            </w:r>
            <w:r>
              <w:rPr>
                <w:noProof/>
                <w:webHidden/>
              </w:rPr>
              <w:instrText xml:space="preserve"> PAGEREF _Toc165379625 \h </w:instrText>
            </w:r>
            <w:r>
              <w:rPr>
                <w:noProof/>
                <w:webHidden/>
              </w:rPr>
            </w:r>
            <w:r>
              <w:rPr>
                <w:noProof/>
                <w:webHidden/>
              </w:rPr>
              <w:fldChar w:fldCharType="separate"/>
            </w:r>
            <w:r>
              <w:rPr>
                <w:noProof/>
                <w:webHidden/>
              </w:rPr>
              <w:t>30</w:t>
            </w:r>
            <w:r>
              <w:rPr>
                <w:noProof/>
                <w:webHidden/>
              </w:rPr>
              <w:fldChar w:fldCharType="end"/>
            </w:r>
          </w:hyperlink>
        </w:p>
        <w:p w14:paraId="57C8796C" w14:textId="4ECAFC48" w:rsidR="002F0719" w:rsidRDefault="002F0719">
          <w:pPr>
            <w:pStyle w:val="TOC1"/>
            <w:tabs>
              <w:tab w:val="right" w:leader="dot" w:pos="9016"/>
            </w:tabs>
            <w:rPr>
              <w:rFonts w:eastAsiaTheme="minorEastAsia"/>
              <w:noProof/>
              <w:kern w:val="2"/>
              <w:sz w:val="24"/>
              <w:szCs w:val="24"/>
              <w:lang w:eastAsia="en-GB"/>
              <w14:ligatures w14:val="standardContextual"/>
            </w:rPr>
          </w:pPr>
          <w:hyperlink w:anchor="_Toc165379626" w:history="1">
            <w:r w:rsidRPr="00F057E2">
              <w:rPr>
                <w:rStyle w:val="Hyperlink"/>
                <w:noProof/>
              </w:rPr>
              <w:t>Bibliography</w:t>
            </w:r>
            <w:r>
              <w:rPr>
                <w:noProof/>
                <w:webHidden/>
              </w:rPr>
              <w:tab/>
            </w:r>
            <w:r>
              <w:rPr>
                <w:noProof/>
                <w:webHidden/>
              </w:rPr>
              <w:fldChar w:fldCharType="begin"/>
            </w:r>
            <w:r>
              <w:rPr>
                <w:noProof/>
                <w:webHidden/>
              </w:rPr>
              <w:instrText xml:space="preserve"> PAGEREF _Toc165379626 \h </w:instrText>
            </w:r>
            <w:r>
              <w:rPr>
                <w:noProof/>
                <w:webHidden/>
              </w:rPr>
            </w:r>
            <w:r>
              <w:rPr>
                <w:noProof/>
                <w:webHidden/>
              </w:rPr>
              <w:fldChar w:fldCharType="separate"/>
            </w:r>
            <w:r>
              <w:rPr>
                <w:noProof/>
                <w:webHidden/>
              </w:rPr>
              <w:t>31</w:t>
            </w:r>
            <w:r>
              <w:rPr>
                <w:noProof/>
                <w:webHidden/>
              </w:rPr>
              <w:fldChar w:fldCharType="end"/>
            </w:r>
          </w:hyperlink>
        </w:p>
        <w:p w14:paraId="4E208D17" w14:textId="40E6F84E" w:rsidR="00CB2089" w:rsidRDefault="00EF60C9">
          <w:r>
            <w:rPr>
              <w:b/>
              <w:bCs/>
              <w:noProof/>
            </w:rPr>
            <w:fldChar w:fldCharType="end"/>
          </w:r>
        </w:p>
      </w:sdtContent>
    </w:sdt>
    <w:p w14:paraId="3B85E6AA" w14:textId="77777777" w:rsidR="00CB2089" w:rsidRDefault="00CB2089" w:rsidP="00CB2089">
      <w:pPr>
        <w:pStyle w:val="Heading1"/>
        <w:ind w:right="1134"/>
      </w:pPr>
      <w:bookmarkStart w:id="0" w:name="_Toc163169062"/>
      <w:bookmarkStart w:id="1" w:name="_Toc165379587"/>
      <w:r>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36C726DE" w14:textId="1972B26C" w:rsidR="00CE433E" w:rsidRDefault="00C45DD9" w:rsidP="008468AD">
      <w:r>
        <w:t>The project will be a chatbot that will be able to answer questions about the client (Hull College). The project will have the capabilities to be added to their existing systems with ease.</w:t>
      </w:r>
    </w:p>
    <w:p w14:paraId="5BF942E2" w14:textId="5119E287" w:rsidR="0091090F" w:rsidRDefault="0091090F" w:rsidP="0091090F">
      <w:pPr>
        <w:pStyle w:val="Heading1"/>
      </w:pPr>
      <w:r>
        <w:t xml:space="preserve">Programming language of choice </w:t>
      </w:r>
    </w:p>
    <w:p w14:paraId="498AA0EA" w14:textId="4BEB6F70" w:rsidR="0091090F" w:rsidRPr="0091090F" w:rsidRDefault="0091090F" w:rsidP="0091090F">
      <w:r>
        <w:t xml:space="preserve">The project will use </w:t>
      </w:r>
      <w:r w:rsidR="00B16FE2">
        <w:t>python for the AI/machine learning model</w:t>
      </w:r>
    </w:p>
    <w:p w14:paraId="37D61C8A" w14:textId="7EBF6F3C" w:rsidR="00CE433E" w:rsidRDefault="00CE433E" w:rsidP="00CE433E">
      <w:pPr>
        <w:pStyle w:val="Heading1"/>
      </w:pPr>
      <w:bookmarkStart w:id="2" w:name="_Toc165379588"/>
      <w:r w:rsidRPr="00CE433E">
        <w:t>Overview of Project Functionality</w:t>
      </w:r>
      <w:bookmarkEnd w:id="2"/>
    </w:p>
    <w:p w14:paraId="4AFD7052" w14:textId="25CF36B6" w:rsidR="00FB332F" w:rsidRDefault="008B3C46" w:rsidP="00FB332F">
      <w:r>
        <w:t>This section of the document details each function and part of the project what it will do and how it will aid the project. The section will show diagrams appreciate to the function/part of the project.</w:t>
      </w:r>
    </w:p>
    <w:p w14:paraId="3C398CBF" w14:textId="4DA54B48" w:rsidR="00FB332F" w:rsidRDefault="00FB332F" w:rsidP="00FB332F">
      <w:pPr>
        <w:pStyle w:val="Heading2"/>
      </w:pPr>
      <w:bookmarkStart w:id="3" w:name="_Toc165379589"/>
      <w:r>
        <w:t>Machine learning model</w:t>
      </w:r>
      <w:bookmarkEnd w:id="3"/>
      <w:r>
        <w:t xml:space="preserve"> </w:t>
      </w:r>
    </w:p>
    <w:p w14:paraId="6767A123" w14:textId="77DF8DC3" w:rsidR="00FD377A" w:rsidRDefault="00FB332F" w:rsidP="00FB332F">
      <w:r>
        <w:t xml:space="preserve">The machine model will be used to process data. </w:t>
      </w:r>
      <w:r w:rsidR="00914A0A">
        <w:t xml:space="preserve">The model is a neural network that uses </w:t>
      </w:r>
      <w:r>
        <w:t xml:space="preserve">three layers to process data, the input layer, hidden </w:t>
      </w:r>
      <w:r w:rsidR="00914A0A">
        <w:t>layer,</w:t>
      </w:r>
      <w:r>
        <w:t xml:space="preserve"> and the output layer. </w:t>
      </w:r>
      <w:r w:rsidR="00914A0A">
        <w:t xml:space="preserve">Layers pass data through each other to further analyse the data. </w:t>
      </w:r>
      <w:r>
        <w:t>Two processes will use the model (The training model and the chatbot). Other process will use the model, this will be shown predetermined processes</w:t>
      </w:r>
      <w:r w:rsidR="00914A0A">
        <w:t xml:space="preserve">, for the corresponding scripts and </w:t>
      </w:r>
      <w:r w:rsidR="00FD377A">
        <w:t>functions. The</w:t>
      </w:r>
      <w:r w:rsidR="00914A0A">
        <w:t xml:space="preserve"> model is viral the project as it will not be able to process data given without it</w:t>
      </w:r>
      <w:r w:rsidR="00FD377A">
        <w:t>, then the project will not be able to pick an accurate response.</w:t>
      </w:r>
    </w:p>
    <w:p w14:paraId="2BD3D73D" w14:textId="108C1935" w:rsidR="00FB332F" w:rsidRDefault="00FE13A7" w:rsidP="00FB332F">
      <w:bookmarkStart w:id="4" w:name="_Toc165379590"/>
      <w:r w:rsidRPr="00FE13A7">
        <w:rPr>
          <w:rStyle w:val="Heading3Char"/>
        </w:rPr>
        <w:t xml:space="preserve">Machine learning </w:t>
      </w:r>
      <w:r w:rsidR="00FB332F" w:rsidRPr="00FE13A7">
        <w:rPr>
          <w:rStyle w:val="Heading3Char"/>
        </w:rPr>
        <w:t>Model pseudo code</w:t>
      </w:r>
      <w:bookmarkEnd w:id="4"/>
    </w:p>
    <w:p w14:paraId="179FD3A6" w14:textId="123134BE" w:rsidR="0025195A" w:rsidRPr="00FB332F" w:rsidRDefault="0025195A" w:rsidP="00FB332F">
      <w:r w:rsidRPr="0025195A">
        <w:rPr>
          <w:noProof/>
        </w:rPr>
        <w:lastRenderedPageBreak/>
        <w:drawing>
          <wp:inline distT="0" distB="0" distL="0" distR="0" wp14:anchorId="04C113BA" wp14:editId="7E1E6A9B">
            <wp:extent cx="5287113" cy="4029637"/>
            <wp:effectExtent l="0" t="0" r="8890" b="9525"/>
            <wp:docPr id="11440595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59532" name="Picture 1" descr="A computer screen shot of a program&#10;&#10;Description automatically generated"/>
                    <pic:cNvPicPr/>
                  </pic:nvPicPr>
                  <pic:blipFill>
                    <a:blip r:embed="rId12"/>
                    <a:stretch>
                      <a:fillRect/>
                    </a:stretch>
                  </pic:blipFill>
                  <pic:spPr>
                    <a:xfrm>
                      <a:off x="0" y="0"/>
                      <a:ext cx="5287113" cy="4029637"/>
                    </a:xfrm>
                    <a:prstGeom prst="rect">
                      <a:avLst/>
                    </a:prstGeom>
                  </pic:spPr>
                </pic:pic>
              </a:graphicData>
            </a:graphic>
          </wp:inline>
        </w:drawing>
      </w:r>
    </w:p>
    <w:p w14:paraId="756A63F6" w14:textId="77777777" w:rsidR="00FB332F" w:rsidRDefault="00FB332F" w:rsidP="00FB332F">
      <w:pPr>
        <w:pStyle w:val="Heading3"/>
      </w:pPr>
    </w:p>
    <w:p w14:paraId="34EDC767" w14:textId="2178BECB" w:rsidR="00FB332F" w:rsidRDefault="00FE13A7" w:rsidP="00FB332F">
      <w:pPr>
        <w:pStyle w:val="Heading3"/>
      </w:pPr>
      <w:bookmarkStart w:id="5" w:name="_Toc165379591"/>
      <w:r w:rsidRPr="00FE13A7">
        <w:rPr>
          <w:rStyle w:val="Heading3Char"/>
        </w:rPr>
        <w:t xml:space="preserve">Machine learning Model </w:t>
      </w:r>
      <w:r w:rsidR="00FB332F">
        <w:t>flowchart</w:t>
      </w:r>
      <w:bookmarkEnd w:id="5"/>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6" w:name="_Toc165379592"/>
      <w:r>
        <w:t>Text processing</w:t>
      </w:r>
      <w:bookmarkEnd w:id="6"/>
    </w:p>
    <w:p w14:paraId="38982258" w14:textId="6953DECB" w:rsidR="00F402C1" w:rsidRDefault="00F402C1" w:rsidP="00F402C1">
      <w:r>
        <w:t>The project uses a text processing script to determine a vocabulary for the chatbot.</w:t>
      </w:r>
    </w:p>
    <w:p w14:paraId="27930254" w14:textId="50D972F8" w:rsidR="00F402C1" w:rsidRDefault="00F402C1" w:rsidP="00F402C1">
      <w:r>
        <w:t xml:space="preserve">The text processing allows the program to look at words that are stored in a data file. These words are stored from past questions, then each word is assigned a number 0 – 1, depending on if the word could be found. The text processing also uses stemming so a word it processes will be striped down to its route (eg. </w:t>
      </w:r>
      <w:r w:rsidRPr="00BA75F9">
        <w:t>“programming,” “programmer,” and “programs”</w:t>
      </w:r>
      <w:r>
        <w:t xml:space="preserve"> can all be stemmed down to program). Stemming is used withing the program in increase proficiency. The project will the use the text processing to aid its answer to the user, as it will be able to view if they words are in the predefined patterns later.</w:t>
      </w:r>
    </w:p>
    <w:p w14:paraId="4DCD1839" w14:textId="1688CFF7" w:rsidR="00F402C1" w:rsidRDefault="00F402C1" w:rsidP="00F402C1">
      <w:r>
        <w:t>The 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7" w:name="_Toc165379593"/>
      <w:r>
        <w:lastRenderedPageBreak/>
        <w:t>Text</w:t>
      </w:r>
      <w:r w:rsidRPr="00B0573A">
        <w:t xml:space="preserve"> </w:t>
      </w:r>
      <w:r>
        <w:t>processing pseudo code</w:t>
      </w:r>
      <w:bookmarkEnd w:id="7"/>
      <w:r>
        <w:t xml:space="preserve"> </w:t>
      </w:r>
    </w:p>
    <w:p w14:paraId="33094E58" w14:textId="7447686A" w:rsidR="00C64673" w:rsidRPr="00C64673" w:rsidRDefault="0025195A" w:rsidP="00E05BB8">
      <w:r w:rsidRPr="0025195A">
        <w:rPr>
          <w:noProof/>
        </w:rPr>
        <w:drawing>
          <wp:inline distT="0" distB="0" distL="0" distR="0" wp14:anchorId="727D92F5" wp14:editId="567BA2EF">
            <wp:extent cx="5553850" cy="3524742"/>
            <wp:effectExtent l="0" t="0" r="8890" b="0"/>
            <wp:docPr id="418907316"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07316" name="Picture 1" descr="A computer screen shot of white text&#10;&#10;Description automatically generated"/>
                    <pic:cNvPicPr/>
                  </pic:nvPicPr>
                  <pic:blipFill>
                    <a:blip r:embed="rId14"/>
                    <a:stretch>
                      <a:fillRect/>
                    </a:stretch>
                  </pic:blipFill>
                  <pic:spPr>
                    <a:xfrm>
                      <a:off x="0" y="0"/>
                      <a:ext cx="5553850" cy="3524742"/>
                    </a:xfrm>
                    <a:prstGeom prst="rect">
                      <a:avLst/>
                    </a:prstGeom>
                  </pic:spPr>
                </pic:pic>
              </a:graphicData>
            </a:graphic>
          </wp:inline>
        </w:drawing>
      </w:r>
    </w:p>
    <w:p w14:paraId="6DB2E8B1" w14:textId="71A65A15" w:rsidR="00F402C1" w:rsidRDefault="00F402C1" w:rsidP="00B0573A">
      <w:pPr>
        <w:pStyle w:val="Heading3"/>
      </w:pPr>
      <w:bookmarkStart w:id="8" w:name="_Toc165379594"/>
      <w:r>
        <w:lastRenderedPageBreak/>
        <w:t>Text processing flow chart</w:t>
      </w:r>
      <w:bookmarkEnd w:id="8"/>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9" w:name="_Toc165379595"/>
      <w:r>
        <w:t>Training script</w:t>
      </w:r>
      <w:bookmarkEnd w:id="9"/>
    </w:p>
    <w:p w14:paraId="33A992CF" w14:textId="77777777" w:rsidR="00B61AAC" w:rsidRDefault="00B61AAC" w:rsidP="00B61AAC">
      <w:r>
        <w:t>The training script is used to train and aid the chatbot in answering user questions. The training script uses epochs to test how well the AI can deal with user questions. The training script then get data from the epochs, optimises it and then sends it into the data file so the chatbot part of the program can use it.</w:t>
      </w:r>
    </w:p>
    <w:p w14:paraId="7508669D" w14:textId="0B71E5F8" w:rsidR="008D2720" w:rsidRPr="009C2EE0" w:rsidRDefault="00B61AAC" w:rsidP="00B61AAC">
      <w:r>
        <w:t xml:space="preserve">An epoch is one pass through of training data, that then pass through data so the program can use data to become more accurate. The training program will use 1000 epochs each time the program runs, any more than this can cause the chatbot to be “overly intelligent”. If the chatbot were to have any more epochs, then it could lead in the chatbot trying to answer questions it won’t be designed to answer. Epochs determine how accurate the AI is based on a loss, the script will try to aim for close to no loss, however loss is not bad in this scenario. As the interaction with the user cannot always be predictable or prepared for as users could ask questions that the developer and client did not think to give the project the ability to answer. Users could also ask questions that are not related </w:t>
      </w:r>
      <w:r>
        <w:lastRenderedPageBreak/>
        <w:t>to the current system or the client. Allowing for losses in the training script then allows the chatbot to account for questions it may not know how to answer, then allow it to use a fallback response instead of tyring to answer it (more to be discussed in the chatbot script section).</w:t>
      </w:r>
    </w:p>
    <w:p w14:paraId="6A1880AB" w14:textId="770F99B9" w:rsidR="00400E5D" w:rsidRDefault="002C5177" w:rsidP="0025195A">
      <w:pPr>
        <w:pStyle w:val="Heading3"/>
      </w:pPr>
      <w:bookmarkStart w:id="10" w:name="_Toc165379596"/>
      <w:r>
        <w:t>Training script pseudo code</w:t>
      </w:r>
      <w:bookmarkEnd w:id="10"/>
    </w:p>
    <w:p w14:paraId="08B52E0A" w14:textId="77777777" w:rsidR="0025195A" w:rsidRDefault="0025195A"/>
    <w:p w14:paraId="351B2025" w14:textId="5888313F" w:rsidR="00400E5D" w:rsidRDefault="0025195A">
      <w:pPr>
        <w:rPr>
          <w:rFonts w:asciiTheme="majorHAnsi" w:eastAsiaTheme="majorEastAsia" w:hAnsiTheme="majorHAnsi" w:cstheme="majorBidi"/>
          <w:color w:val="000000" w:themeColor="text1"/>
          <w:sz w:val="24"/>
          <w:szCs w:val="24"/>
        </w:rPr>
      </w:pPr>
      <w:r w:rsidRPr="0025195A">
        <w:rPr>
          <w:noProof/>
        </w:rPr>
        <w:lastRenderedPageBreak/>
        <w:drawing>
          <wp:anchor distT="0" distB="0" distL="114300" distR="114300" simplePos="0" relativeHeight="251669504" behindDoc="0" locked="0" layoutInCell="1" allowOverlap="1" wp14:anchorId="7BD6182C" wp14:editId="213156E0">
            <wp:simplePos x="0" y="0"/>
            <wp:positionH relativeFrom="margin">
              <wp:align>center</wp:align>
            </wp:positionH>
            <wp:positionV relativeFrom="paragraph">
              <wp:posOffset>0</wp:posOffset>
            </wp:positionV>
            <wp:extent cx="4829175" cy="9427360"/>
            <wp:effectExtent l="0" t="0" r="0" b="2540"/>
            <wp:wrapTopAndBottom/>
            <wp:docPr id="88317962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79622" name="Picture 1" descr="A screen 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829175" cy="9427360"/>
                    </a:xfrm>
                    <a:prstGeom prst="rect">
                      <a:avLst/>
                    </a:prstGeom>
                  </pic:spPr>
                </pic:pic>
              </a:graphicData>
            </a:graphic>
          </wp:anchor>
        </w:drawing>
      </w:r>
      <w:r w:rsidRPr="0025195A">
        <w:t xml:space="preserve"> </w:t>
      </w:r>
      <w:r w:rsidR="00400E5D">
        <w:br w:type="page"/>
      </w:r>
    </w:p>
    <w:p w14:paraId="6C0B476B" w14:textId="03056572" w:rsidR="0002669D" w:rsidRPr="0002669D" w:rsidRDefault="002C5177" w:rsidP="002F0719">
      <w:pPr>
        <w:pStyle w:val="Heading3"/>
      </w:pPr>
      <w:bookmarkStart w:id="11" w:name="_Toc165379597"/>
      <w:r>
        <w:lastRenderedPageBreak/>
        <w:t>Training script flow chart</w:t>
      </w:r>
      <w:bookmarkEnd w:id="11"/>
      <w:r w:rsidR="00074E04">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p>
    <w:p w14:paraId="3D36915F" w14:textId="07B9B01A" w:rsidR="0001205E" w:rsidRDefault="0001205E" w:rsidP="002A2548"/>
    <w:p w14:paraId="033A32AD" w14:textId="60E1CD09" w:rsidR="00C02CA4" w:rsidRDefault="00C02CA4" w:rsidP="00C02CA4">
      <w:pPr>
        <w:pStyle w:val="Heading2"/>
      </w:pPr>
      <w:bookmarkStart w:id="12" w:name="_Toc165379598"/>
      <w:r>
        <w:lastRenderedPageBreak/>
        <w:t>Chatbot script</w:t>
      </w:r>
      <w:bookmarkEnd w:id="12"/>
    </w:p>
    <w:p w14:paraId="4366E5D8" w14:textId="7F0288BE" w:rsidR="00ED12D1" w:rsidRDefault="00ED12D1" w:rsidP="00ED12D1">
      <w:r>
        <w:t xml:space="preserve">The chatbot script is the main part of the project, it is used to </w:t>
      </w:r>
      <w:r w:rsidR="00CD0804">
        <w:t>chouse an</w:t>
      </w:r>
      <w:r>
        <w:t xml:space="preserve"> response based on a user’s question.</w:t>
      </w:r>
      <w:r w:rsidR="00CD0804">
        <w:t xml:space="preserve"> The script uses data gathered from </w:t>
      </w:r>
      <w:r w:rsidR="00BE063C">
        <w:t xml:space="preserve">using the training script </w:t>
      </w:r>
      <w:r w:rsidR="00B71386">
        <w:t xml:space="preserve">to aid its responses and its ability to understand what the user is telling it. The chatbot uses the text processing </w:t>
      </w:r>
      <w:r w:rsidR="00E819B6">
        <w:t>in conjunction with a</w:t>
      </w:r>
      <w:r w:rsidR="006946FB">
        <w:t xml:space="preserve"> spell check function. The script stores a log of questions that it could not answer, to aid its ability to the future, if the client wanted to update its responses based on what users are asking.</w:t>
      </w:r>
    </w:p>
    <w:p w14:paraId="6899E505" w14:textId="77777777" w:rsidR="00ED5217" w:rsidRDefault="00527EC0" w:rsidP="00ED5217">
      <w:r>
        <w:t xml:space="preserve">The script uses an </w:t>
      </w:r>
      <w:r w:rsidRPr="00527EC0">
        <w:t>idiom</w:t>
      </w:r>
      <w:r>
        <w:t xml:space="preserve"> with an infinite while loop inside. The idiom is used so a user can ask the chatbot as many questions as they would like, the function needs to be like </w:t>
      </w:r>
      <w:r w:rsidR="004E29DE">
        <w:t>this so multiple user</w:t>
      </w:r>
      <w:r>
        <w:t xml:space="preserve"> will be able to ask questions at the same time through the web interface</w:t>
      </w:r>
      <w:r w:rsidR="009802A0">
        <w:t>.</w:t>
      </w:r>
    </w:p>
    <w:p w14:paraId="442C374F" w14:textId="47C185C2" w:rsidR="00C02CA4" w:rsidRDefault="0025195A" w:rsidP="00ED5217">
      <w:pPr>
        <w:pStyle w:val="Heading3"/>
      </w:pPr>
      <w:bookmarkStart w:id="13" w:name="_Toc165379599"/>
      <w:r w:rsidRPr="0025195A">
        <w:rPr>
          <w:noProof/>
        </w:rPr>
        <w:lastRenderedPageBreak/>
        <w:drawing>
          <wp:anchor distT="0" distB="0" distL="114300" distR="114300" simplePos="0" relativeHeight="251670528" behindDoc="0" locked="0" layoutInCell="1" allowOverlap="1" wp14:anchorId="3346D61E" wp14:editId="6635300D">
            <wp:simplePos x="0" y="0"/>
            <wp:positionH relativeFrom="margin">
              <wp:align>center</wp:align>
            </wp:positionH>
            <wp:positionV relativeFrom="paragraph">
              <wp:posOffset>354330</wp:posOffset>
            </wp:positionV>
            <wp:extent cx="5114925" cy="8495030"/>
            <wp:effectExtent l="0" t="0" r="9525" b="1270"/>
            <wp:wrapSquare wrapText="bothSides"/>
            <wp:docPr id="176909372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93726" name="Picture 1" descr="A screen shot of a computer scree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14925" cy="8495030"/>
                    </a:xfrm>
                    <a:prstGeom prst="rect">
                      <a:avLst/>
                    </a:prstGeom>
                  </pic:spPr>
                </pic:pic>
              </a:graphicData>
            </a:graphic>
            <wp14:sizeRelH relativeFrom="margin">
              <wp14:pctWidth>0</wp14:pctWidth>
            </wp14:sizeRelH>
            <wp14:sizeRelV relativeFrom="margin">
              <wp14:pctHeight>0</wp14:pctHeight>
            </wp14:sizeRelV>
          </wp:anchor>
        </w:drawing>
      </w:r>
      <w:r w:rsidR="00C02CA4">
        <w:t>Chatbot script pseudocode</w:t>
      </w:r>
      <w:bookmarkEnd w:id="13"/>
    </w:p>
    <w:p w14:paraId="250BCB22" w14:textId="34B9676D" w:rsidR="00ED5217" w:rsidRPr="00ED5217" w:rsidRDefault="00ED5217" w:rsidP="00ED5217"/>
    <w:p w14:paraId="2B21ECA4" w14:textId="15D8EEE0" w:rsidR="00C02CA4" w:rsidRDefault="00527EC0" w:rsidP="00C02CA4">
      <w:pPr>
        <w:pStyle w:val="Heading3"/>
      </w:pPr>
      <w:bookmarkStart w:id="14" w:name="_Toc165379600"/>
      <w:r>
        <w:rPr>
          <w:noProof/>
        </w:rPr>
        <w:drawing>
          <wp:anchor distT="0" distB="0" distL="114300" distR="114300" simplePos="0" relativeHeight="251668480" behindDoc="0" locked="0" layoutInCell="1" allowOverlap="1" wp14:anchorId="5CD148D6" wp14:editId="0E0073A8">
            <wp:simplePos x="0" y="0"/>
            <wp:positionH relativeFrom="margin">
              <wp:align>center</wp:align>
            </wp:positionH>
            <wp:positionV relativeFrom="paragraph">
              <wp:posOffset>255270</wp:posOffset>
            </wp:positionV>
            <wp:extent cx="3866504" cy="6839267"/>
            <wp:effectExtent l="0" t="0" r="1270" b="0"/>
            <wp:wrapTopAndBottom/>
            <wp:docPr id="74734800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48004" name="Picture 1" descr="A diagram of a flow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66504" cy="6839267"/>
                    </a:xfrm>
                    <a:prstGeom prst="rect">
                      <a:avLst/>
                    </a:prstGeom>
                    <a:noFill/>
                    <a:ln>
                      <a:noFill/>
                    </a:ln>
                  </pic:spPr>
                </pic:pic>
              </a:graphicData>
            </a:graphic>
          </wp:anchor>
        </w:drawing>
      </w:r>
      <w:r w:rsidR="00C02CA4">
        <w:t>Chatbot script flow chart</w:t>
      </w:r>
      <w:bookmarkEnd w:id="14"/>
    </w:p>
    <w:p w14:paraId="17C5DEAC" w14:textId="4626F268" w:rsidR="00DE02DB" w:rsidRPr="00DE02DB" w:rsidRDefault="00DE02DB" w:rsidP="00DE02DB"/>
    <w:p w14:paraId="414F5FDC" w14:textId="77777777" w:rsidR="00C02CA4" w:rsidRDefault="00C02CA4" w:rsidP="00C02CA4"/>
    <w:p w14:paraId="0A496301" w14:textId="541688F2" w:rsidR="00C02CA4" w:rsidRDefault="00C02CA4" w:rsidP="00C02CA4">
      <w:pPr>
        <w:pStyle w:val="Heading2"/>
      </w:pPr>
      <w:bookmarkStart w:id="15" w:name="_Toc165379601"/>
      <w:r>
        <w:t>Flask app (app.py)</w:t>
      </w:r>
      <w:bookmarkEnd w:id="15"/>
    </w:p>
    <w:p w14:paraId="46AE1C30" w14:textId="54A5F72D" w:rsidR="008276F3" w:rsidRPr="008276F3" w:rsidRDefault="008276F3" w:rsidP="008276F3">
      <w:r>
        <w:t xml:space="preserve">The flask app is what the project will use to host the chatbot to the used through the web interface of the project. The flask app will act as a controller, as users will send HTTP requests to the script then it will manage the request and send back the appropriate response/ </w:t>
      </w:r>
      <w:r w:rsidR="00FF46C3">
        <w:t xml:space="preserve">information to the web </w:t>
      </w:r>
      <w:r w:rsidR="00FF46C3">
        <w:lastRenderedPageBreak/>
        <w:t xml:space="preserve">interface. The app uses chatbot script to determine responses. The flask app also has necessary validation to stop users sending data that shouldn’t be sent to the chatbot, this incudes messages that could be too long and blank messages. The app also has 2 </w:t>
      </w:r>
      <w:r w:rsidR="00FC0707">
        <w:t>methods, one to validate that the server is running and one to ask the Chabot a question as well as receive a response. Do to the nature of a script that primarily uses flask it would not be beneficial to use a flowchart.</w:t>
      </w:r>
    </w:p>
    <w:p w14:paraId="642396D4" w14:textId="5C34577F" w:rsidR="00C02CA4" w:rsidRDefault="00C02CA4" w:rsidP="00C02CA4">
      <w:pPr>
        <w:pStyle w:val="Heading3"/>
      </w:pPr>
      <w:bookmarkStart w:id="16" w:name="_Toc165379602"/>
      <w:r>
        <w:t>Flask app pseudocode</w:t>
      </w:r>
      <w:bookmarkEnd w:id="16"/>
    </w:p>
    <w:p w14:paraId="668B63B4" w14:textId="1C98B667" w:rsidR="00135360" w:rsidRDefault="00193EC0" w:rsidP="00E05BB8">
      <w:r w:rsidRPr="00193EC0">
        <w:rPr>
          <w:noProof/>
        </w:rPr>
        <w:drawing>
          <wp:inline distT="0" distB="0" distL="0" distR="0" wp14:anchorId="299A53A1" wp14:editId="2791BF0E">
            <wp:extent cx="5731510" cy="4434840"/>
            <wp:effectExtent l="0" t="0" r="2540" b="3810"/>
            <wp:docPr id="559166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66765" name="Picture 1" descr="A screenshot of a computer program&#10;&#10;Description automatically generated"/>
                    <pic:cNvPicPr/>
                  </pic:nvPicPr>
                  <pic:blipFill>
                    <a:blip r:embed="rId20"/>
                    <a:stretch>
                      <a:fillRect/>
                    </a:stretch>
                  </pic:blipFill>
                  <pic:spPr>
                    <a:xfrm>
                      <a:off x="0" y="0"/>
                      <a:ext cx="5731510" cy="4434840"/>
                    </a:xfrm>
                    <a:prstGeom prst="rect">
                      <a:avLst/>
                    </a:prstGeom>
                  </pic:spPr>
                </pic:pic>
              </a:graphicData>
            </a:graphic>
          </wp:inline>
        </w:drawing>
      </w:r>
    </w:p>
    <w:p w14:paraId="2EF056DC" w14:textId="528F7B8A" w:rsidR="00135360" w:rsidRDefault="00135360" w:rsidP="00135360">
      <w:pPr>
        <w:pStyle w:val="Heading2"/>
      </w:pPr>
      <w:bookmarkStart w:id="17" w:name="_Toc165379603"/>
      <w:r>
        <w:t>Installs script</w:t>
      </w:r>
      <w:bookmarkEnd w:id="17"/>
    </w:p>
    <w:p w14:paraId="618F7020" w14:textId="6727BDA1" w:rsidR="00135360" w:rsidRDefault="00135360" w:rsidP="00135360">
      <w:r>
        <w:t xml:space="preserve">The installs script will be used in conjunction with the chatbot script and </w:t>
      </w:r>
      <w:r w:rsidR="00711D4C">
        <w:t>the chatbot script and the training script. The purpose of the script is ensure that the users computer has the necessary packages installed. The script means that the user will not have install the script externally and will all be done through the project, therefore making the user experience of the client much better.</w:t>
      </w:r>
    </w:p>
    <w:p w14:paraId="4D57D411" w14:textId="29B02F60" w:rsidR="00711D4C" w:rsidRDefault="00711D4C" w:rsidP="00135360">
      <w:r>
        <w:t>If this script was not developed then it could have left users with unplanned errors, effecting the projects ability to be edited in the future.</w:t>
      </w:r>
    </w:p>
    <w:p w14:paraId="1EB92361" w14:textId="274728F4" w:rsidR="00135360" w:rsidRDefault="00135360" w:rsidP="00135360">
      <w:pPr>
        <w:pStyle w:val="Heading3"/>
      </w:pPr>
      <w:bookmarkStart w:id="18" w:name="_Toc165379604"/>
      <w:r>
        <w:lastRenderedPageBreak/>
        <w:t>Installs script pseudocode</w:t>
      </w:r>
      <w:bookmarkEnd w:id="18"/>
    </w:p>
    <w:p w14:paraId="005E73BF" w14:textId="03ABD205" w:rsidR="00135360" w:rsidRPr="00135360" w:rsidRDefault="005B34E4" w:rsidP="00E05BB8">
      <w:r w:rsidRPr="005B34E4">
        <w:rPr>
          <w:noProof/>
        </w:rPr>
        <w:drawing>
          <wp:inline distT="0" distB="0" distL="0" distR="0" wp14:anchorId="1B0A04C8" wp14:editId="6A66358F">
            <wp:extent cx="5348327" cy="6743749"/>
            <wp:effectExtent l="0" t="0" r="5080" b="0"/>
            <wp:docPr id="1889005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05446" name="Picture 1"/>
                    <pic:cNvPicPr/>
                  </pic:nvPicPr>
                  <pic:blipFill>
                    <a:blip r:embed="rId21"/>
                    <a:stretch>
                      <a:fillRect/>
                    </a:stretch>
                  </pic:blipFill>
                  <pic:spPr>
                    <a:xfrm>
                      <a:off x="0" y="0"/>
                      <a:ext cx="5348327" cy="6743749"/>
                    </a:xfrm>
                    <a:prstGeom prst="rect">
                      <a:avLst/>
                    </a:prstGeom>
                  </pic:spPr>
                </pic:pic>
              </a:graphicData>
            </a:graphic>
          </wp:inline>
        </w:drawing>
      </w:r>
    </w:p>
    <w:p w14:paraId="1C325AD6" w14:textId="77777777" w:rsidR="00C471C7" w:rsidRDefault="00C471C7">
      <w:pPr>
        <w:rPr>
          <w:rFonts w:asciiTheme="majorHAnsi" w:eastAsiaTheme="majorEastAsia" w:hAnsiTheme="majorHAnsi" w:cstheme="majorBidi"/>
          <w:color w:val="000000" w:themeColor="text1"/>
          <w:sz w:val="24"/>
          <w:szCs w:val="24"/>
        </w:rPr>
      </w:pPr>
      <w:r>
        <w:br w:type="page"/>
      </w:r>
    </w:p>
    <w:p w14:paraId="44CB408F" w14:textId="02888238" w:rsidR="00135360" w:rsidRDefault="00C471C7" w:rsidP="00135360">
      <w:pPr>
        <w:pStyle w:val="Heading3"/>
      </w:pPr>
      <w:bookmarkStart w:id="19" w:name="_Toc165379605"/>
      <w:r>
        <w:rPr>
          <w:noProof/>
        </w:rPr>
        <w:lastRenderedPageBreak/>
        <w:drawing>
          <wp:anchor distT="0" distB="0" distL="114300" distR="114300" simplePos="0" relativeHeight="251671552" behindDoc="0" locked="0" layoutInCell="1" allowOverlap="1" wp14:anchorId="6867B4A9" wp14:editId="4D8E58E1">
            <wp:simplePos x="0" y="0"/>
            <wp:positionH relativeFrom="margin">
              <wp:posOffset>316408</wp:posOffset>
            </wp:positionH>
            <wp:positionV relativeFrom="paragraph">
              <wp:posOffset>307898</wp:posOffset>
            </wp:positionV>
            <wp:extent cx="3895090" cy="3221990"/>
            <wp:effectExtent l="0" t="0" r="0" b="0"/>
            <wp:wrapTopAndBottom/>
            <wp:docPr id="1299049136" name="Picture 1" descr="A diagram of a pack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049136" name="Picture 1" descr="A diagram of a packag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95090" cy="3221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5360">
        <w:t>Installs script flowchart</w:t>
      </w:r>
      <w:bookmarkEnd w:id="19"/>
    </w:p>
    <w:p w14:paraId="09405453" w14:textId="18FCF417" w:rsidR="00C471C7" w:rsidRPr="00C471C7" w:rsidRDefault="00C471C7" w:rsidP="00C471C7"/>
    <w:p w14:paraId="269C466E" w14:textId="65508824" w:rsidR="00135360" w:rsidRDefault="00CF04E0" w:rsidP="009378DA">
      <w:pPr>
        <w:pStyle w:val="Heading2"/>
      </w:pPr>
      <w:bookmarkStart w:id="20" w:name="_Toc165379606"/>
      <w:r w:rsidRPr="00CF04E0">
        <w:t>Supporting Functions</w:t>
      </w:r>
      <w:r>
        <w:t xml:space="preserve"> and Files</w:t>
      </w:r>
      <w:bookmarkEnd w:id="20"/>
    </w:p>
    <w:p w14:paraId="6524D33C" w14:textId="6897F68F" w:rsidR="00CF04E0" w:rsidRPr="00CF04E0" w:rsidRDefault="00C471C7" w:rsidP="00CF04E0">
      <w:r>
        <w:t>Below are other functions and files that aid the project, the aspects discussed will not include any diagrams, either because other diagrams show theses function are shown in the scripts above or the files are not in a correct format to create diagrams.</w:t>
      </w:r>
    </w:p>
    <w:p w14:paraId="152A6838" w14:textId="5BF28942" w:rsidR="00CF04E0" w:rsidRPr="00CF04E0" w:rsidRDefault="00CF04E0" w:rsidP="00CF04E0">
      <w:pPr>
        <w:pStyle w:val="Heading3"/>
      </w:pPr>
      <w:bookmarkStart w:id="21" w:name="_Toc165379607"/>
      <w:r>
        <w:t>Spell check</w:t>
      </w:r>
      <w:bookmarkEnd w:id="21"/>
    </w:p>
    <w:p w14:paraId="6520A064" w14:textId="4B50F901" w:rsidR="00770BBE" w:rsidRDefault="00770BBE" w:rsidP="00770BBE">
      <w:r>
        <w:t xml:space="preserve">The project uses external packages to spell check the </w:t>
      </w:r>
      <w:r w:rsidR="00CF04E0">
        <w:t>user’s</w:t>
      </w:r>
      <w:r>
        <w:t xml:space="preserve"> questions before their questions or processed through the chatbot. This help uses that </w:t>
      </w:r>
      <w:r w:rsidR="00CF04E0">
        <w:t>may</w:t>
      </w:r>
      <w:r>
        <w:t xml:space="preserve"> have learning </w:t>
      </w:r>
      <w:r w:rsidR="00CF04E0">
        <w:t xml:space="preserve">difficulties. </w:t>
      </w:r>
      <w:r w:rsidR="00F8407F">
        <w:t xml:space="preserve">The function is only located in the chatbot script as it will only be useful if users type </w:t>
      </w:r>
      <w:r w:rsidR="000B1F82">
        <w:t>questions as the training script only uses words in the intents file.</w:t>
      </w:r>
    </w:p>
    <w:p w14:paraId="7655DFF1" w14:textId="482C532F" w:rsidR="00BA6596" w:rsidRDefault="00BA6596" w:rsidP="00BA6596">
      <w:pPr>
        <w:pStyle w:val="Heading3"/>
      </w:pPr>
      <w:bookmarkStart w:id="22" w:name="_Toc165379608"/>
      <w:r>
        <w:t>Intents file (i</w:t>
      </w:r>
      <w:r>
        <w:t>ntents</w:t>
      </w:r>
      <w:r>
        <w:t>.json)</w:t>
      </w:r>
      <w:bookmarkEnd w:id="22"/>
    </w:p>
    <w:p w14:paraId="6F00A8A8" w14:textId="5DC578C4" w:rsidR="00BA6596" w:rsidRDefault="00BA6596" w:rsidP="00BA6596">
      <w:r>
        <w:t xml:space="preserve">The intents file stores patters that users may use to ask questions, the responses that the chatbot should respond back with. All this information is stored into a tag called something appropriate to the question. </w:t>
      </w:r>
    </w:p>
    <w:p w14:paraId="3058DAD7" w14:textId="151D5763" w:rsidR="00BA6596" w:rsidRDefault="00BA6596" w:rsidP="00BA6596">
      <w:r>
        <w:t xml:space="preserve">The file is structured in such a way that that the client can use </w:t>
      </w:r>
      <w:r w:rsidR="00B24E11">
        <w:t>the file to add new questions to the file, then use the training script to allow the project to answer new questions. The easy-to-use structure can allow the project to adaptable in the future.</w:t>
      </w:r>
    </w:p>
    <w:p w14:paraId="33B84608" w14:textId="46367976" w:rsidR="00B24E11" w:rsidRDefault="00B24E11" w:rsidP="00B24E11">
      <w:pPr>
        <w:pStyle w:val="Heading3"/>
      </w:pPr>
      <w:bookmarkStart w:id="23" w:name="_Toc165379609"/>
      <w:r>
        <w:t>Training GUI</w:t>
      </w:r>
      <w:bookmarkEnd w:id="23"/>
    </w:p>
    <w:p w14:paraId="3EC2D571" w14:textId="67EEFB1C" w:rsidR="00A609A8" w:rsidRPr="00B24E11" w:rsidRDefault="00A609A8" w:rsidP="00BA6596">
      <w:r>
        <w:t xml:space="preserve">The training GUI is a graphical user interface. </w:t>
      </w:r>
      <w:r w:rsidR="00B24E11">
        <w:t>The training GUI is used to allow the client to trai</w:t>
      </w:r>
      <w:r>
        <w:t xml:space="preserve">n the chatbot to be able to answer new questions that the user may have, making a </w:t>
      </w:r>
      <w:r w:rsidR="00EF033F">
        <w:t>means it will be much easier for the client to update the chatbot.</w:t>
      </w:r>
    </w:p>
    <w:p w14:paraId="66AF68A4" w14:textId="77777777" w:rsidR="00923BAF" w:rsidRDefault="00642447" w:rsidP="000A361D">
      <w:pPr>
        <w:pStyle w:val="Heading1"/>
      </w:pPr>
      <w:bookmarkStart w:id="24" w:name="_Toc163169065"/>
      <w:bookmarkStart w:id="25" w:name="_Toc165379610"/>
      <w:r>
        <w:lastRenderedPageBreak/>
        <w:t>Class diagra</w:t>
      </w:r>
      <w:bookmarkEnd w:id="24"/>
      <w:r>
        <w:t>m</w:t>
      </w:r>
      <w:bookmarkEnd w:id="25"/>
    </w:p>
    <w:p w14:paraId="3B252DA3" w14:textId="582A37E6" w:rsidR="000A361D" w:rsidRPr="000A361D" w:rsidRDefault="000A361D" w:rsidP="000A361D">
      <w:pPr>
        <w:pStyle w:val="Heading1"/>
      </w:pPr>
      <w:bookmarkStart w:id="26" w:name="_Toc165379611"/>
      <w:r>
        <w:t>Structure diagrams</w:t>
      </w:r>
      <w:bookmarkEnd w:id="26"/>
    </w:p>
    <w:p w14:paraId="3BCF6372" w14:textId="7E2B68B1" w:rsidR="000A361D" w:rsidRDefault="000A361D" w:rsidP="000A361D">
      <w:pPr>
        <w:pStyle w:val="Heading2"/>
      </w:pPr>
      <w:bookmarkStart w:id="27" w:name="_Toc165379612"/>
      <w:r>
        <w:t>UI Structure</w:t>
      </w:r>
      <w:bookmarkEnd w:id="27"/>
      <w:r>
        <w:t xml:space="preserve"> </w:t>
      </w:r>
    </w:p>
    <w:p w14:paraId="1E26E462" w14:textId="3B975110" w:rsidR="000A361D" w:rsidRPr="00833738" w:rsidRDefault="000A361D" w:rsidP="000A361D">
      <w:pPr>
        <w:sectPr w:rsidR="000A361D" w:rsidRPr="00833738" w:rsidSect="000903FB">
          <w:footerReference w:type="default" r:id="rId23"/>
          <w:pgSz w:w="11906" w:h="16838"/>
          <w:pgMar w:top="1440" w:right="1440" w:bottom="1440" w:left="1440" w:header="709" w:footer="709" w:gutter="0"/>
          <w:cols w:space="708"/>
          <w:titlePg/>
          <w:docGrid w:linePitch="360"/>
        </w:sectPr>
      </w:pPr>
      <w:r>
        <w:rPr>
          <w:noProof/>
        </w:rPr>
        <w:drawing>
          <wp:anchor distT="0" distB="0" distL="114300" distR="114300" simplePos="0" relativeHeight="251666432" behindDoc="0" locked="0" layoutInCell="1" allowOverlap="1" wp14:anchorId="3FA5688A" wp14:editId="47A85285">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t>The Project has two different UI that users can use. They both use the same Java Script files to retrieve the data from the app.py file (server). The smaller UI uses jQuery to access the UI files needed to display the chat. The project uses jQuery so the chatbot can be accessed on any page of the clients existing system. In the diagram below this is shown through index.html however in practise they can be any webpage that the client may have.</w:t>
      </w:r>
    </w:p>
    <w:p w14:paraId="55144084" w14:textId="77777777" w:rsidR="000A361D" w:rsidRDefault="000A361D" w:rsidP="000A361D">
      <w:pPr>
        <w:pStyle w:val="Heading2"/>
      </w:pPr>
      <w:bookmarkStart w:id="28" w:name="_Toc165379613"/>
      <w:r>
        <w:lastRenderedPageBreak/>
        <w:t>Training model Structure</w:t>
      </w:r>
      <w:bookmarkEnd w:id="28"/>
      <w:r>
        <w:t xml:space="preserve"> </w:t>
      </w:r>
    </w:p>
    <w:p w14:paraId="04FBFBA5" w14:textId="77777777" w:rsidR="000A361D" w:rsidRDefault="000A361D" w:rsidP="000A361D">
      <w:r>
        <w:t xml:space="preserve">The project needs a way train the chatbot to recognize new responses as well as ensure that the chatbot will recognise responses over time. To do this the client will need to run the training program, then they will be able to start the chatbot app back up and all training data will apply. Files such as </w:t>
      </w:r>
      <w:r w:rsidRPr="00BA4B55">
        <w:rPr>
          <w:b/>
          <w:bCs/>
        </w:rPr>
        <w:t>intents.json , model.py, textprocessing.py</w:t>
      </w:r>
      <w:r>
        <w:t xml:space="preserve"> and </w:t>
      </w:r>
      <w:r w:rsidRPr="00BA4B55">
        <w:rPr>
          <w:b/>
          <w:bCs/>
        </w:rPr>
        <w:t>data.pth</w:t>
      </w:r>
      <w:r w:rsidRPr="00BA4B55">
        <w:t xml:space="preserve">. </w:t>
      </w:r>
      <w:r>
        <w:t>Files here are used else whereas the project follows the object ornated programming as functions, classes and data in them files are used elsewhere.</w:t>
      </w:r>
    </w:p>
    <w:p w14:paraId="51F1ADCD" w14:textId="77777777" w:rsidR="000A361D" w:rsidRPr="007E7CDA" w:rsidRDefault="000A361D" w:rsidP="000A361D">
      <w:pPr>
        <w:sectPr w:rsidR="000A361D" w:rsidRPr="007E7CDA" w:rsidSect="000903FB">
          <w:pgSz w:w="11906" w:h="16838"/>
          <w:pgMar w:top="1440" w:right="1440" w:bottom="1440" w:left="1440" w:header="709" w:footer="709" w:gutter="0"/>
          <w:cols w:space="708"/>
          <w:titlePg/>
          <w:docGrid w:linePitch="360"/>
        </w:sectPr>
      </w:pPr>
      <w:r>
        <w:rPr>
          <w:noProof/>
        </w:rPr>
        <w:drawing>
          <wp:anchor distT="0" distB="0" distL="114300" distR="114300" simplePos="0" relativeHeight="251667456" behindDoc="0" locked="0" layoutInCell="1" allowOverlap="1" wp14:anchorId="1F7290BC" wp14:editId="09273CAA">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t>The training model will be only be ran server side and base users such as customer will not be able to see or run the code. The training model does not need to run in conduction with the chatbot and only needs to be ran when updating the chatbot, then the chatbot can be ran on its own</w:t>
      </w:r>
    </w:p>
    <w:p w14:paraId="3E86828A" w14:textId="77777777" w:rsidR="000A361D" w:rsidRPr="000A361D" w:rsidRDefault="000A361D" w:rsidP="000A361D"/>
    <w:p w14:paraId="358A9A41" w14:textId="1120E09E" w:rsidR="00416110" w:rsidRDefault="00416110" w:rsidP="00416110">
      <w:pPr>
        <w:pStyle w:val="Heading1"/>
      </w:pPr>
      <w:bookmarkStart w:id="29" w:name="_Toc165379614"/>
      <w:r>
        <w:t>Visual elements</w:t>
      </w:r>
      <w:bookmarkEnd w:id="29"/>
      <w:r>
        <w:t xml:space="preserve"> </w:t>
      </w:r>
    </w:p>
    <w:p w14:paraId="516A003F" w14:textId="7B4EB927" w:rsidR="002940D8" w:rsidRDefault="002940D8" w:rsidP="002940D8">
      <w:pPr>
        <w:pStyle w:val="Heading2"/>
      </w:pPr>
      <w:bookmarkStart w:id="30" w:name="_Toc165379615"/>
      <w:r>
        <w:t>Design considerations</w:t>
      </w:r>
      <w:bookmarkEnd w:id="30"/>
      <w:r>
        <w:t xml:space="preserve"> </w:t>
      </w:r>
    </w:p>
    <w:p w14:paraId="6EB46C08" w14:textId="01D7D7CF" w:rsidR="002940D8" w:rsidRPr="002940D8" w:rsidRDefault="002940D8" w:rsidP="002940D8">
      <w:r>
        <w:t xml:space="preserve">The project will follow many </w:t>
      </w:r>
      <w:r w:rsidR="005E4F39">
        <w:t>users’</w:t>
      </w:r>
      <w:r>
        <w:t xml:space="preserve"> interaction (UI) and user experience (UX) considerations to make the project as </w:t>
      </w:r>
      <w:r w:rsidRPr="002940D8">
        <w:rPr>
          <w:i/>
          <w:iCs/>
        </w:rPr>
        <w:t>user friendly</w:t>
      </w:r>
      <w:r>
        <w:t xml:space="preserve"> to the user possible</w:t>
      </w:r>
      <w:r w:rsidR="00712031">
        <w:t>.</w:t>
      </w:r>
    </w:p>
    <w:p w14:paraId="378B1A8E" w14:textId="24A6C94D" w:rsidR="002940D8" w:rsidRDefault="002940D8" w:rsidP="002940D8">
      <w:pPr>
        <w:pStyle w:val="Heading3"/>
      </w:pPr>
      <w:bookmarkStart w:id="31" w:name="_Toc133839450"/>
      <w:bookmarkStart w:id="32" w:name="_Toc157280050"/>
      <w:bookmarkStart w:id="33" w:name="_Toc165379616"/>
      <w:r>
        <w:t>Minimalism</w:t>
      </w:r>
      <w:bookmarkEnd w:id="31"/>
      <w:bookmarkEnd w:id="32"/>
      <w:bookmarkEnd w:id="33"/>
    </w:p>
    <w:p w14:paraId="30A1C721" w14:textId="31553AE4" w:rsidR="002940D8" w:rsidRDefault="002940D8" w:rsidP="002940D8">
      <w:r>
        <w:t>The project will have a minimalist look, to help user be able to navigate and use the project. To achieve such look the project UI will be well spaced out, so users do not accidently click on other elements of the project. Another aspect that will contribute towards the projects manualism is white space. The project will use white space to help other aspects of the project stand out to the users while less important aspects are less focused on.</w:t>
      </w:r>
      <w:r w:rsidR="00433D77">
        <w:t xml:space="preserve"> The project will also make use of icons and animations, to demonstrate what the project is doing or what the project is doing.</w:t>
      </w:r>
    </w:p>
    <w:p w14:paraId="617C17D8" w14:textId="4F9A1463" w:rsidR="00433D77" w:rsidRDefault="00485EA5" w:rsidP="00485EA5">
      <w:pPr>
        <w:pStyle w:val="Heading3"/>
      </w:pPr>
      <w:bookmarkStart w:id="34" w:name="_Toc165379617"/>
      <w:r>
        <w:t>Error handling</w:t>
      </w:r>
      <w:bookmarkEnd w:id="34"/>
    </w:p>
    <w:p w14:paraId="2AC98AFA" w14:textId="10E55E22" w:rsidR="005E4F39" w:rsidRDefault="00485EA5" w:rsidP="00485EA5">
      <w:r>
        <w:t>All parts of the project will have error handling and appropriate error messages</w:t>
      </w:r>
      <w:r w:rsidR="00A65895">
        <w:t>, this means running any scripts and the UI the customers will see.</w:t>
      </w:r>
      <w:r w:rsidR="005E4F39">
        <w:t xml:space="preserve"> Errors will show useful information to users (eg. If the server for the chatbot is unavailable, telling users that its unavailable). All errors the developer is aware have been accounted (on both sides of the project) and the code has been adjusted to make sure the project will not beak and show unplanned errors or messages. Focusing on error handling ensures all users have a pleasant user experience.</w:t>
      </w:r>
    </w:p>
    <w:p w14:paraId="27A71142" w14:textId="02417595" w:rsidR="00712031" w:rsidRDefault="00712031" w:rsidP="00712031">
      <w:pPr>
        <w:pStyle w:val="Heading3"/>
      </w:pPr>
      <w:bookmarkStart w:id="35" w:name="_Toc165379618"/>
      <w:r>
        <w:t>Accessibility</w:t>
      </w:r>
      <w:bookmarkEnd w:id="35"/>
      <w:r>
        <w:t xml:space="preserve"> </w:t>
      </w:r>
    </w:p>
    <w:p w14:paraId="0FBE5C31" w14:textId="0BEA8C2E" w:rsidR="00712031" w:rsidRPr="00712031" w:rsidRDefault="00712031" w:rsidP="00712031">
      <w:r>
        <w:t xml:space="preserve">The project will cater towards the select users who may have additional needs. The project will have </w:t>
      </w:r>
      <w:r w:rsidR="007740DA">
        <w:t>a function to correct spelling when if a user is to send a question with uncorrected spellin</w:t>
      </w:r>
      <w:r w:rsidR="00F33000">
        <w:t xml:space="preserve">g, the program will correct the spelling of the question before processing the users question, this then means </w:t>
      </w:r>
      <w:r w:rsidR="00767C2B">
        <w:t xml:space="preserve">the project should be able to process questions even if they are spelt wrong. Other accessibility features are having a font that is rounded and large to make they easier to read </w:t>
      </w:r>
      <w:r w:rsidR="00D413BA">
        <w:t>and understand.</w:t>
      </w:r>
    </w:p>
    <w:p w14:paraId="0DDCE48E" w14:textId="628FA91D" w:rsidR="00003D38" w:rsidRDefault="00003D38" w:rsidP="00003D38">
      <w:pPr>
        <w:pStyle w:val="Heading2"/>
      </w:pPr>
      <w:bookmarkStart w:id="36" w:name="_Toc165379619"/>
      <w:r>
        <w:t>Colour theory</w:t>
      </w:r>
      <w:bookmarkEnd w:id="36"/>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026138A5"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r w:rsidR="00236363" w:rsidRPr="00236363">
        <w:rPr>
          <w:noProof/>
        </w:rPr>
        <w:t xml:space="preserve"> </w:t>
      </w:r>
    </w:p>
    <w:p w14:paraId="0351945C" w14:textId="5B467CB3" w:rsidR="000D4729" w:rsidRPr="006E4128" w:rsidRDefault="000D4729" w:rsidP="006E4128">
      <w:r>
        <w:rPr>
          <w:noProof/>
        </w:rPr>
        <w:lastRenderedPageBreak/>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37" w:name="_Toc163169066"/>
      <w:bookmarkStart w:id="38" w:name="_Toc165379620"/>
      <w:r>
        <w:t>Web Wireframes</w:t>
      </w:r>
      <w:bookmarkEnd w:id="37"/>
      <w:bookmarkEnd w:id="38"/>
    </w:p>
    <w:p w14:paraId="53CB125F" w14:textId="090AE5D7" w:rsidR="00642447" w:rsidRPr="00642447" w:rsidRDefault="00642447" w:rsidP="00642447">
      <w:pPr>
        <w:sectPr w:rsidR="00642447" w:rsidRPr="00642447" w:rsidSect="000903FB">
          <w:footerReference w:type="default" r:id="rId27"/>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r w:rsidR="00727004">
        <w:t>. Both sets of wireframes show a demo page, the demo page will be used to demo parts of the project and will not be a part of the final system.</w:t>
      </w:r>
    </w:p>
    <w:p w14:paraId="2DF47018" w14:textId="77777777" w:rsidR="00642447" w:rsidRDefault="00642447" w:rsidP="00416110">
      <w:pPr>
        <w:pStyle w:val="Heading3"/>
      </w:pPr>
      <w:bookmarkStart w:id="39" w:name="_Toc165379621"/>
      <w:r>
        <w:lastRenderedPageBreak/>
        <w:t>Low-fi</w:t>
      </w:r>
      <w:bookmarkEnd w:id="39"/>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40"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41" w:name="_Toc165379622"/>
      <w:r>
        <w:lastRenderedPageBreak/>
        <w:t>Hi-fi</w:t>
      </w:r>
      <w:bookmarkEnd w:id="40"/>
      <w:bookmarkEnd w:id="41"/>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0903FB">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42" w:name="_Toc165379623"/>
      <w:r>
        <w:lastRenderedPageBreak/>
        <w:t>Use Case Diagram</w:t>
      </w:r>
      <w:bookmarkEnd w:id="42"/>
    </w:p>
    <w:p w14:paraId="74A0B870" w14:textId="24B2E2E8"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For the purpose of </w:t>
      </w:r>
      <w:r w:rsidR="00F02B6C">
        <w:t>simplicity,</w:t>
      </w:r>
      <w:r>
        <w:t xml:space="preserve"> The diagram has narrowed users down to user/customer and client.</w:t>
      </w:r>
    </w:p>
    <w:p w14:paraId="7333C327" w14:textId="1EE30DF0" w:rsidR="001232A4" w:rsidRPr="001232A4"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093EDF9B" w14:textId="38ECFFEF" w:rsidR="00833738" w:rsidRDefault="00642447" w:rsidP="00833738">
      <w:pPr>
        <w:pStyle w:val="Heading1"/>
      </w:pPr>
      <w:bookmarkStart w:id="43" w:name="_Toc163169069"/>
      <w:bookmarkStart w:id="44" w:name="_Toc165379624"/>
      <w:r>
        <w:lastRenderedPageBreak/>
        <w:t>Project structure diagram</w:t>
      </w:r>
      <w:bookmarkEnd w:id="43"/>
      <w:r w:rsidR="00833738">
        <w:t>s</w:t>
      </w:r>
      <w:bookmarkEnd w:id="44"/>
      <w:r>
        <w:t xml:space="preserve"> </w:t>
      </w:r>
    </w:p>
    <w:p w14:paraId="6DFB73CA" w14:textId="42C09A8B" w:rsidR="00833738" w:rsidRDefault="00833738" w:rsidP="004519CE">
      <w:r>
        <w:t xml:space="preserve">The project will complete many tasks by using multiple files in different orders. The diagrams below show how different users of the system will interact with it.  </w:t>
      </w:r>
      <w:r w:rsidR="00B808CE">
        <w:t xml:space="preserve">The system has been split into sections of the program for simplicity. </w:t>
      </w:r>
    </w:p>
    <w:p w14:paraId="0BF5EB2F" w14:textId="6C492640" w:rsidR="00642447" w:rsidRDefault="00642447" w:rsidP="00642447">
      <w:pPr>
        <w:pStyle w:val="Heading1"/>
      </w:pPr>
      <w:bookmarkStart w:id="45" w:name="_Toc163169070"/>
      <w:bookmarkStart w:id="46" w:name="_Toc165379625"/>
      <w:r>
        <w:t>Testing log</w:t>
      </w:r>
      <w:bookmarkEnd w:id="45"/>
      <w:bookmarkEnd w:id="46"/>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0903FB">
          <w:footerReference w:type="default" r:id="rId36"/>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47" w:name="_Toc165379626"/>
      <w:r w:rsidRPr="00003D38">
        <w:lastRenderedPageBreak/>
        <w:t>Bibliography</w:t>
      </w:r>
      <w:bookmarkEnd w:id="47"/>
    </w:p>
    <w:p w14:paraId="3FA54D5E" w14:textId="4DBFE350" w:rsidR="00003D38" w:rsidRPr="008535BA" w:rsidRDefault="00003D38" w:rsidP="00003D38">
      <w:r w:rsidRPr="00003D38">
        <w:t>Chapman</w:t>
      </w:r>
      <w:r>
        <w:t xml:space="preserve">, C.  (2021). </w:t>
      </w:r>
      <w:r w:rsidRPr="00003D38">
        <w:rPr>
          <w:i/>
          <w:iCs/>
        </w:rPr>
        <w:t>Color Theory for Designers, Part 1: The Meaning of Color</w:t>
      </w:r>
      <w:r>
        <w:rPr>
          <w:i/>
          <w:iCs/>
        </w:rPr>
        <w:t xml:space="preserve"> </w:t>
      </w:r>
      <w:r>
        <w:t xml:space="preserve">[Online]. </w:t>
      </w:r>
      <w:r w:rsidRPr="00003D38">
        <w:t>Available at:</w:t>
      </w:r>
      <w:r>
        <w:rPr>
          <w:i/>
          <w:iCs/>
        </w:rPr>
        <w:t xml:space="preserve"> </w:t>
      </w:r>
      <w:hyperlink r:id="rId37"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0903FB">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98207F" w14:textId="77777777" w:rsidR="000903FB" w:rsidRDefault="000903FB" w:rsidP="00EF60C9">
      <w:pPr>
        <w:spacing w:after="0" w:line="240" w:lineRule="auto"/>
      </w:pPr>
      <w:r>
        <w:separator/>
      </w:r>
    </w:p>
  </w:endnote>
  <w:endnote w:type="continuationSeparator" w:id="0">
    <w:p w14:paraId="6EB09DF0" w14:textId="77777777" w:rsidR="000903FB" w:rsidRDefault="000903FB" w:rsidP="00EF60C9">
      <w:pPr>
        <w:spacing w:after="0" w:line="240" w:lineRule="auto"/>
      </w:pPr>
      <w:r>
        <w:continuationSeparator/>
      </w:r>
    </w:p>
  </w:endnote>
  <w:endnote w:type="continuationNotice" w:id="1">
    <w:p w14:paraId="2C8917AA" w14:textId="77777777" w:rsidR="000903FB" w:rsidRDefault="000903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3632946"/>
      <w:docPartObj>
        <w:docPartGallery w:val="Page Numbers (Bottom of Page)"/>
        <w:docPartUnique/>
      </w:docPartObj>
    </w:sdtPr>
    <w:sdtEndPr>
      <w:rPr>
        <w:noProof/>
      </w:rPr>
    </w:sdtEndPr>
    <w:sdtContent>
      <w:p w14:paraId="00BBBD59" w14:textId="77777777" w:rsidR="000A361D" w:rsidRDefault="000A3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ACD0" w14:textId="77777777" w:rsidR="000A361D" w:rsidRDefault="000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82D7CA" w14:textId="77777777" w:rsidR="000903FB" w:rsidRDefault="000903FB" w:rsidP="00EF60C9">
      <w:pPr>
        <w:spacing w:after="0" w:line="240" w:lineRule="auto"/>
      </w:pPr>
      <w:r>
        <w:separator/>
      </w:r>
    </w:p>
  </w:footnote>
  <w:footnote w:type="continuationSeparator" w:id="0">
    <w:p w14:paraId="39DDA24C" w14:textId="77777777" w:rsidR="000903FB" w:rsidRDefault="000903FB" w:rsidP="00EF60C9">
      <w:pPr>
        <w:spacing w:after="0" w:line="240" w:lineRule="auto"/>
      </w:pPr>
      <w:r>
        <w:continuationSeparator/>
      </w:r>
    </w:p>
  </w:footnote>
  <w:footnote w:type="continuationNotice" w:id="1">
    <w:p w14:paraId="7A02C3A9" w14:textId="77777777" w:rsidR="000903FB" w:rsidRDefault="000903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03FB"/>
    <w:rsid w:val="000922F2"/>
    <w:rsid w:val="0009240B"/>
    <w:rsid w:val="00095FAF"/>
    <w:rsid w:val="000964E4"/>
    <w:rsid w:val="00096CC4"/>
    <w:rsid w:val="000A2040"/>
    <w:rsid w:val="000A2050"/>
    <w:rsid w:val="000A361D"/>
    <w:rsid w:val="000A4778"/>
    <w:rsid w:val="000B07A2"/>
    <w:rsid w:val="000B1F82"/>
    <w:rsid w:val="000B5CD7"/>
    <w:rsid w:val="000B711A"/>
    <w:rsid w:val="000C0367"/>
    <w:rsid w:val="000C1893"/>
    <w:rsid w:val="000C29D0"/>
    <w:rsid w:val="000D3222"/>
    <w:rsid w:val="000D36AC"/>
    <w:rsid w:val="000D3D99"/>
    <w:rsid w:val="000D4729"/>
    <w:rsid w:val="000D60DE"/>
    <w:rsid w:val="000E312F"/>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4B2C"/>
    <w:rsid w:val="00127676"/>
    <w:rsid w:val="00130336"/>
    <w:rsid w:val="00130690"/>
    <w:rsid w:val="00130B23"/>
    <w:rsid w:val="001317ED"/>
    <w:rsid w:val="001349FD"/>
    <w:rsid w:val="00135360"/>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3EC0"/>
    <w:rsid w:val="00195779"/>
    <w:rsid w:val="001A40D4"/>
    <w:rsid w:val="001A5C3E"/>
    <w:rsid w:val="001A76D8"/>
    <w:rsid w:val="001A7B82"/>
    <w:rsid w:val="001A7CF7"/>
    <w:rsid w:val="001B4127"/>
    <w:rsid w:val="001B4278"/>
    <w:rsid w:val="001B7495"/>
    <w:rsid w:val="001C45A1"/>
    <w:rsid w:val="001C51C3"/>
    <w:rsid w:val="001D7739"/>
    <w:rsid w:val="001E0EC1"/>
    <w:rsid w:val="001E1DD7"/>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1758E"/>
    <w:rsid w:val="00221B56"/>
    <w:rsid w:val="0022441D"/>
    <w:rsid w:val="002265E9"/>
    <w:rsid w:val="002273E1"/>
    <w:rsid w:val="00227457"/>
    <w:rsid w:val="00227C17"/>
    <w:rsid w:val="00231437"/>
    <w:rsid w:val="00232C87"/>
    <w:rsid w:val="00233236"/>
    <w:rsid w:val="002350CB"/>
    <w:rsid w:val="00236049"/>
    <w:rsid w:val="00236363"/>
    <w:rsid w:val="002374CA"/>
    <w:rsid w:val="00246CE0"/>
    <w:rsid w:val="002506DD"/>
    <w:rsid w:val="0025195A"/>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0D8"/>
    <w:rsid w:val="00294686"/>
    <w:rsid w:val="00294BD8"/>
    <w:rsid w:val="00295D1A"/>
    <w:rsid w:val="00296B26"/>
    <w:rsid w:val="00296D71"/>
    <w:rsid w:val="002A2548"/>
    <w:rsid w:val="002A466A"/>
    <w:rsid w:val="002A7A91"/>
    <w:rsid w:val="002B0571"/>
    <w:rsid w:val="002B25D9"/>
    <w:rsid w:val="002B39EF"/>
    <w:rsid w:val="002B5693"/>
    <w:rsid w:val="002B577E"/>
    <w:rsid w:val="002B6479"/>
    <w:rsid w:val="002B6C5C"/>
    <w:rsid w:val="002C2CFF"/>
    <w:rsid w:val="002C35A2"/>
    <w:rsid w:val="002C4334"/>
    <w:rsid w:val="002C4C30"/>
    <w:rsid w:val="002C5177"/>
    <w:rsid w:val="002C5CD3"/>
    <w:rsid w:val="002D2A3E"/>
    <w:rsid w:val="002D2FFB"/>
    <w:rsid w:val="002D4D2B"/>
    <w:rsid w:val="002D4EAD"/>
    <w:rsid w:val="002D62D2"/>
    <w:rsid w:val="002E4F41"/>
    <w:rsid w:val="002E6260"/>
    <w:rsid w:val="002F0719"/>
    <w:rsid w:val="002F08BA"/>
    <w:rsid w:val="002F3417"/>
    <w:rsid w:val="002F6194"/>
    <w:rsid w:val="002F6CEA"/>
    <w:rsid w:val="0030108F"/>
    <w:rsid w:val="003010BB"/>
    <w:rsid w:val="00301933"/>
    <w:rsid w:val="00301D0E"/>
    <w:rsid w:val="00302665"/>
    <w:rsid w:val="0030763D"/>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3E52"/>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AA7"/>
    <w:rsid w:val="00382E80"/>
    <w:rsid w:val="00384C2A"/>
    <w:rsid w:val="00385EFF"/>
    <w:rsid w:val="003863D3"/>
    <w:rsid w:val="00393726"/>
    <w:rsid w:val="003945BC"/>
    <w:rsid w:val="00394CAE"/>
    <w:rsid w:val="0039560C"/>
    <w:rsid w:val="003A0344"/>
    <w:rsid w:val="003A05A3"/>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3D77"/>
    <w:rsid w:val="00436C13"/>
    <w:rsid w:val="00437DC8"/>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5EA5"/>
    <w:rsid w:val="0048700C"/>
    <w:rsid w:val="00494B22"/>
    <w:rsid w:val="00495C0B"/>
    <w:rsid w:val="004A09EF"/>
    <w:rsid w:val="004A279F"/>
    <w:rsid w:val="004A3541"/>
    <w:rsid w:val="004A39E6"/>
    <w:rsid w:val="004A3E34"/>
    <w:rsid w:val="004A5024"/>
    <w:rsid w:val="004A76D2"/>
    <w:rsid w:val="004B0898"/>
    <w:rsid w:val="004B096B"/>
    <w:rsid w:val="004B1665"/>
    <w:rsid w:val="004B2829"/>
    <w:rsid w:val="004B3C0B"/>
    <w:rsid w:val="004B41B5"/>
    <w:rsid w:val="004B7530"/>
    <w:rsid w:val="004B79BB"/>
    <w:rsid w:val="004C182D"/>
    <w:rsid w:val="004C38CD"/>
    <w:rsid w:val="004C5E3F"/>
    <w:rsid w:val="004D0AA5"/>
    <w:rsid w:val="004D0B5F"/>
    <w:rsid w:val="004D1165"/>
    <w:rsid w:val="004D3988"/>
    <w:rsid w:val="004D48C9"/>
    <w:rsid w:val="004D5D23"/>
    <w:rsid w:val="004E0FE4"/>
    <w:rsid w:val="004E12AF"/>
    <w:rsid w:val="004E29DE"/>
    <w:rsid w:val="004E3C58"/>
    <w:rsid w:val="004E4B48"/>
    <w:rsid w:val="004E7565"/>
    <w:rsid w:val="004F0913"/>
    <w:rsid w:val="004F262F"/>
    <w:rsid w:val="004F3567"/>
    <w:rsid w:val="004F4ECB"/>
    <w:rsid w:val="004F6691"/>
    <w:rsid w:val="004F685C"/>
    <w:rsid w:val="004F6E06"/>
    <w:rsid w:val="004F738E"/>
    <w:rsid w:val="0050046F"/>
    <w:rsid w:val="005016B3"/>
    <w:rsid w:val="00503386"/>
    <w:rsid w:val="005046E3"/>
    <w:rsid w:val="00506C9A"/>
    <w:rsid w:val="00506FCE"/>
    <w:rsid w:val="00510320"/>
    <w:rsid w:val="00514409"/>
    <w:rsid w:val="00514705"/>
    <w:rsid w:val="0051533D"/>
    <w:rsid w:val="0051644B"/>
    <w:rsid w:val="00516B6D"/>
    <w:rsid w:val="00520048"/>
    <w:rsid w:val="005226BC"/>
    <w:rsid w:val="0052621A"/>
    <w:rsid w:val="005279AA"/>
    <w:rsid w:val="00527EC0"/>
    <w:rsid w:val="005310CF"/>
    <w:rsid w:val="0053544F"/>
    <w:rsid w:val="00540040"/>
    <w:rsid w:val="00540D78"/>
    <w:rsid w:val="00541AD3"/>
    <w:rsid w:val="005429BF"/>
    <w:rsid w:val="00543355"/>
    <w:rsid w:val="00543DC1"/>
    <w:rsid w:val="005440A5"/>
    <w:rsid w:val="00544A1B"/>
    <w:rsid w:val="005473BC"/>
    <w:rsid w:val="00550F94"/>
    <w:rsid w:val="00551105"/>
    <w:rsid w:val="005528B2"/>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688D"/>
    <w:rsid w:val="00593C9A"/>
    <w:rsid w:val="0059440D"/>
    <w:rsid w:val="00594BD2"/>
    <w:rsid w:val="00594E0A"/>
    <w:rsid w:val="005A03DD"/>
    <w:rsid w:val="005A0F6C"/>
    <w:rsid w:val="005A1742"/>
    <w:rsid w:val="005A2350"/>
    <w:rsid w:val="005A4660"/>
    <w:rsid w:val="005A4F27"/>
    <w:rsid w:val="005B119F"/>
    <w:rsid w:val="005B1A0C"/>
    <w:rsid w:val="005B29B1"/>
    <w:rsid w:val="005B34E4"/>
    <w:rsid w:val="005B4EF4"/>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E4F39"/>
    <w:rsid w:val="005F03A4"/>
    <w:rsid w:val="005F4546"/>
    <w:rsid w:val="005F478E"/>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46FB"/>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1D4C"/>
    <w:rsid w:val="0071203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67C2B"/>
    <w:rsid w:val="007705A6"/>
    <w:rsid w:val="007708FB"/>
    <w:rsid w:val="00770BBE"/>
    <w:rsid w:val="007739EC"/>
    <w:rsid w:val="007740DA"/>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6D93"/>
    <w:rsid w:val="007D7A68"/>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276F3"/>
    <w:rsid w:val="00833738"/>
    <w:rsid w:val="0084381C"/>
    <w:rsid w:val="008468AD"/>
    <w:rsid w:val="008473F6"/>
    <w:rsid w:val="0084741D"/>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2720"/>
    <w:rsid w:val="008D4C52"/>
    <w:rsid w:val="008D5A8F"/>
    <w:rsid w:val="008D639D"/>
    <w:rsid w:val="008D7235"/>
    <w:rsid w:val="008D7899"/>
    <w:rsid w:val="008E24EC"/>
    <w:rsid w:val="008E50B2"/>
    <w:rsid w:val="008E5C04"/>
    <w:rsid w:val="008E5C2B"/>
    <w:rsid w:val="008F6DFD"/>
    <w:rsid w:val="008F77EE"/>
    <w:rsid w:val="00900673"/>
    <w:rsid w:val="0090208C"/>
    <w:rsid w:val="00902E69"/>
    <w:rsid w:val="00904BCD"/>
    <w:rsid w:val="00904C51"/>
    <w:rsid w:val="00904D31"/>
    <w:rsid w:val="00905E0B"/>
    <w:rsid w:val="0090646D"/>
    <w:rsid w:val="0091090F"/>
    <w:rsid w:val="00910F05"/>
    <w:rsid w:val="00911AFA"/>
    <w:rsid w:val="00914A0A"/>
    <w:rsid w:val="009150BF"/>
    <w:rsid w:val="00916DFF"/>
    <w:rsid w:val="0091795F"/>
    <w:rsid w:val="00917C9B"/>
    <w:rsid w:val="00920C87"/>
    <w:rsid w:val="00923BAF"/>
    <w:rsid w:val="009316D8"/>
    <w:rsid w:val="009339DC"/>
    <w:rsid w:val="00933E36"/>
    <w:rsid w:val="00936C94"/>
    <w:rsid w:val="009378DA"/>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0B5F"/>
    <w:rsid w:val="00972852"/>
    <w:rsid w:val="0097291C"/>
    <w:rsid w:val="009756C5"/>
    <w:rsid w:val="00976C80"/>
    <w:rsid w:val="00977A15"/>
    <w:rsid w:val="009800DE"/>
    <w:rsid w:val="009802A0"/>
    <w:rsid w:val="00981348"/>
    <w:rsid w:val="009854E3"/>
    <w:rsid w:val="009868D9"/>
    <w:rsid w:val="00990A37"/>
    <w:rsid w:val="00995888"/>
    <w:rsid w:val="00995AA1"/>
    <w:rsid w:val="00995DFD"/>
    <w:rsid w:val="00996610"/>
    <w:rsid w:val="009A027A"/>
    <w:rsid w:val="009A066A"/>
    <w:rsid w:val="009A1501"/>
    <w:rsid w:val="009A335C"/>
    <w:rsid w:val="009A3965"/>
    <w:rsid w:val="009A3B16"/>
    <w:rsid w:val="009A57B0"/>
    <w:rsid w:val="009B1476"/>
    <w:rsid w:val="009B2C42"/>
    <w:rsid w:val="009B68E5"/>
    <w:rsid w:val="009C00ED"/>
    <w:rsid w:val="009C2EE0"/>
    <w:rsid w:val="009C4A83"/>
    <w:rsid w:val="009C53B6"/>
    <w:rsid w:val="009C61E8"/>
    <w:rsid w:val="009C7E70"/>
    <w:rsid w:val="009E1F37"/>
    <w:rsid w:val="009E3370"/>
    <w:rsid w:val="009E4409"/>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4322"/>
    <w:rsid w:val="00A26EF1"/>
    <w:rsid w:val="00A3075A"/>
    <w:rsid w:val="00A34A75"/>
    <w:rsid w:val="00A34E9C"/>
    <w:rsid w:val="00A418F6"/>
    <w:rsid w:val="00A42CC5"/>
    <w:rsid w:val="00A43E50"/>
    <w:rsid w:val="00A44A07"/>
    <w:rsid w:val="00A455D3"/>
    <w:rsid w:val="00A460CC"/>
    <w:rsid w:val="00A509EC"/>
    <w:rsid w:val="00A51B2B"/>
    <w:rsid w:val="00A609A8"/>
    <w:rsid w:val="00A61A29"/>
    <w:rsid w:val="00A62009"/>
    <w:rsid w:val="00A627FA"/>
    <w:rsid w:val="00A63441"/>
    <w:rsid w:val="00A6373B"/>
    <w:rsid w:val="00A65895"/>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44DD"/>
    <w:rsid w:val="00AF5AD0"/>
    <w:rsid w:val="00B036A2"/>
    <w:rsid w:val="00B0573A"/>
    <w:rsid w:val="00B070E2"/>
    <w:rsid w:val="00B07ECD"/>
    <w:rsid w:val="00B10B5A"/>
    <w:rsid w:val="00B12C18"/>
    <w:rsid w:val="00B14DD9"/>
    <w:rsid w:val="00B15A78"/>
    <w:rsid w:val="00B16FE2"/>
    <w:rsid w:val="00B20659"/>
    <w:rsid w:val="00B206AB"/>
    <w:rsid w:val="00B20740"/>
    <w:rsid w:val="00B207F1"/>
    <w:rsid w:val="00B21DFE"/>
    <w:rsid w:val="00B226D2"/>
    <w:rsid w:val="00B24E11"/>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1AAC"/>
    <w:rsid w:val="00B653A7"/>
    <w:rsid w:val="00B659ED"/>
    <w:rsid w:val="00B71386"/>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6596"/>
    <w:rsid w:val="00BA75F9"/>
    <w:rsid w:val="00BA7DA3"/>
    <w:rsid w:val="00BB529B"/>
    <w:rsid w:val="00BB5890"/>
    <w:rsid w:val="00BB5FC2"/>
    <w:rsid w:val="00BB6A8F"/>
    <w:rsid w:val="00BC1E1A"/>
    <w:rsid w:val="00BC64B1"/>
    <w:rsid w:val="00BC671A"/>
    <w:rsid w:val="00BD721B"/>
    <w:rsid w:val="00BE063C"/>
    <w:rsid w:val="00BE1938"/>
    <w:rsid w:val="00BE47D5"/>
    <w:rsid w:val="00BE5C2B"/>
    <w:rsid w:val="00BF2677"/>
    <w:rsid w:val="00BF32DF"/>
    <w:rsid w:val="00BF5663"/>
    <w:rsid w:val="00BF727E"/>
    <w:rsid w:val="00C01CD5"/>
    <w:rsid w:val="00C02CA4"/>
    <w:rsid w:val="00C053DB"/>
    <w:rsid w:val="00C1390F"/>
    <w:rsid w:val="00C140F6"/>
    <w:rsid w:val="00C149FB"/>
    <w:rsid w:val="00C17C32"/>
    <w:rsid w:val="00C23366"/>
    <w:rsid w:val="00C236B9"/>
    <w:rsid w:val="00C23F79"/>
    <w:rsid w:val="00C248E5"/>
    <w:rsid w:val="00C25333"/>
    <w:rsid w:val="00C26BF3"/>
    <w:rsid w:val="00C306ED"/>
    <w:rsid w:val="00C322EF"/>
    <w:rsid w:val="00C45DD9"/>
    <w:rsid w:val="00C46A47"/>
    <w:rsid w:val="00C471C7"/>
    <w:rsid w:val="00C4725E"/>
    <w:rsid w:val="00C51F2F"/>
    <w:rsid w:val="00C5229A"/>
    <w:rsid w:val="00C52D50"/>
    <w:rsid w:val="00C53518"/>
    <w:rsid w:val="00C54059"/>
    <w:rsid w:val="00C55DFC"/>
    <w:rsid w:val="00C60215"/>
    <w:rsid w:val="00C61597"/>
    <w:rsid w:val="00C61813"/>
    <w:rsid w:val="00C63583"/>
    <w:rsid w:val="00C64673"/>
    <w:rsid w:val="00C70F06"/>
    <w:rsid w:val="00C738E9"/>
    <w:rsid w:val="00C75DEF"/>
    <w:rsid w:val="00C76665"/>
    <w:rsid w:val="00C806F4"/>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804"/>
    <w:rsid w:val="00CD0EEB"/>
    <w:rsid w:val="00CD1F70"/>
    <w:rsid w:val="00CD2166"/>
    <w:rsid w:val="00CD2AFA"/>
    <w:rsid w:val="00CD36A9"/>
    <w:rsid w:val="00CD6427"/>
    <w:rsid w:val="00CD6FBD"/>
    <w:rsid w:val="00CD7E68"/>
    <w:rsid w:val="00CE0BF9"/>
    <w:rsid w:val="00CE0FFF"/>
    <w:rsid w:val="00CE2103"/>
    <w:rsid w:val="00CE322A"/>
    <w:rsid w:val="00CE433E"/>
    <w:rsid w:val="00CE45D9"/>
    <w:rsid w:val="00CF02FB"/>
    <w:rsid w:val="00CF04E0"/>
    <w:rsid w:val="00CF103B"/>
    <w:rsid w:val="00CF1122"/>
    <w:rsid w:val="00CF13AA"/>
    <w:rsid w:val="00CF5B2F"/>
    <w:rsid w:val="00D001B2"/>
    <w:rsid w:val="00D0280D"/>
    <w:rsid w:val="00D02DB7"/>
    <w:rsid w:val="00D03828"/>
    <w:rsid w:val="00D03886"/>
    <w:rsid w:val="00D04ED1"/>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13BA"/>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AE8"/>
    <w:rsid w:val="00D95CB8"/>
    <w:rsid w:val="00DA2721"/>
    <w:rsid w:val="00DA3931"/>
    <w:rsid w:val="00DA4365"/>
    <w:rsid w:val="00DA447F"/>
    <w:rsid w:val="00DA56E6"/>
    <w:rsid w:val="00DB2FA3"/>
    <w:rsid w:val="00DB5520"/>
    <w:rsid w:val="00DB5673"/>
    <w:rsid w:val="00DC7BFD"/>
    <w:rsid w:val="00DD1B5A"/>
    <w:rsid w:val="00DD4314"/>
    <w:rsid w:val="00DD6477"/>
    <w:rsid w:val="00DE02DB"/>
    <w:rsid w:val="00DE1DE9"/>
    <w:rsid w:val="00DE4408"/>
    <w:rsid w:val="00DF7188"/>
    <w:rsid w:val="00DF7562"/>
    <w:rsid w:val="00DF77DD"/>
    <w:rsid w:val="00E009B0"/>
    <w:rsid w:val="00E01F94"/>
    <w:rsid w:val="00E05BB8"/>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19B6"/>
    <w:rsid w:val="00E84C1D"/>
    <w:rsid w:val="00E903C3"/>
    <w:rsid w:val="00E9738F"/>
    <w:rsid w:val="00EA152D"/>
    <w:rsid w:val="00EA68EB"/>
    <w:rsid w:val="00EB366D"/>
    <w:rsid w:val="00EB5C2A"/>
    <w:rsid w:val="00EB5FFC"/>
    <w:rsid w:val="00EB691D"/>
    <w:rsid w:val="00EB79F9"/>
    <w:rsid w:val="00EC0939"/>
    <w:rsid w:val="00EC1FE2"/>
    <w:rsid w:val="00EC4B00"/>
    <w:rsid w:val="00EC5FDB"/>
    <w:rsid w:val="00EC70C1"/>
    <w:rsid w:val="00ED12D1"/>
    <w:rsid w:val="00ED12F8"/>
    <w:rsid w:val="00ED19B2"/>
    <w:rsid w:val="00ED380D"/>
    <w:rsid w:val="00ED5217"/>
    <w:rsid w:val="00EE0705"/>
    <w:rsid w:val="00EE1D99"/>
    <w:rsid w:val="00EE6201"/>
    <w:rsid w:val="00EE6CC5"/>
    <w:rsid w:val="00EF033F"/>
    <w:rsid w:val="00EF13E3"/>
    <w:rsid w:val="00EF1EF0"/>
    <w:rsid w:val="00EF20C4"/>
    <w:rsid w:val="00EF60C9"/>
    <w:rsid w:val="00F0151D"/>
    <w:rsid w:val="00F02766"/>
    <w:rsid w:val="00F02B6C"/>
    <w:rsid w:val="00F1244D"/>
    <w:rsid w:val="00F212E3"/>
    <w:rsid w:val="00F315B8"/>
    <w:rsid w:val="00F33000"/>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07F"/>
    <w:rsid w:val="00F84CA9"/>
    <w:rsid w:val="00F903FB"/>
    <w:rsid w:val="00F90FE1"/>
    <w:rsid w:val="00F94187"/>
    <w:rsid w:val="00FA064B"/>
    <w:rsid w:val="00FA1921"/>
    <w:rsid w:val="00FA30E2"/>
    <w:rsid w:val="00FA4DDD"/>
    <w:rsid w:val="00FA54CF"/>
    <w:rsid w:val="00FB2FF1"/>
    <w:rsid w:val="00FB332F"/>
    <w:rsid w:val="00FB35C4"/>
    <w:rsid w:val="00FB5F10"/>
    <w:rsid w:val="00FB7F1A"/>
    <w:rsid w:val="00FC0707"/>
    <w:rsid w:val="00FC4C57"/>
    <w:rsid w:val="00FC69FD"/>
    <w:rsid w:val="00FC6E29"/>
    <w:rsid w:val="00FD377A"/>
    <w:rsid w:val="00FD4291"/>
    <w:rsid w:val="00FD6B08"/>
    <w:rsid w:val="00FD6B69"/>
    <w:rsid w:val="00FE13A7"/>
    <w:rsid w:val="00FE243B"/>
    <w:rsid w:val="00FE271E"/>
    <w:rsid w:val="00FE4838"/>
    <w:rsid w:val="00FE7171"/>
    <w:rsid w:val="00FF0D8B"/>
    <w:rsid w:val="00FF46C3"/>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u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1.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hyperlink" Target="https://www.smashingmagazine.com/2010/01/color-theory-for-designers-part-1-the-meaning-of-color/" TargetMode="Externa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image" Target="media/image15.png"/><Relationship Id="rId36" Type="http://schemas.openxmlformats.org/officeDocument/2006/relationships/footer" Target="footer4.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3.xml"/><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2.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3.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customXml/itemProps4.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53</TotalTime>
  <Pages>31</Pages>
  <Words>2956</Words>
  <Characters>1685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2</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 stead</cp:lastModifiedBy>
  <cp:revision>98</cp:revision>
  <dcterms:created xsi:type="dcterms:W3CDTF">2024-04-04T23:29:00Z</dcterms:created>
  <dcterms:modified xsi:type="dcterms:W3CDTF">2024-04-30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